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1101"/>
        <w:gridCol w:w="7371"/>
        <w:gridCol w:w="1275"/>
      </w:tblGrid>
      <w:tr w:rsidR="00B53AB7" w14:paraId="1F711249" w14:textId="77777777" w:rsidTr="00AB5266">
        <w:trPr>
          <w:cantSplit/>
          <w:trHeight w:val="1124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A1BF1" w14:textId="23F9EF3B" w:rsidR="00B53AB7" w:rsidRDefault="00897ED8" w:rsidP="00BC5667">
            <w:pPr>
              <w:spacing w:before="120"/>
              <w:ind w:left="24"/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59264" behindDoc="0" locked="0" layoutInCell="1" allowOverlap="1" wp14:anchorId="2C18B183" wp14:editId="56A2768B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26670</wp:posOffset>
                  </wp:positionV>
                  <wp:extent cx="723265" cy="615950"/>
                  <wp:effectExtent l="0" t="0" r="0" b="0"/>
                  <wp:wrapSquare wrapText="bothSides"/>
                  <wp:docPr id="2" name="Picture 2" descr="https://www-p.unisa.edu.au/styleguide/logos/images/logo_unisa_RGB-blu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www-p.unisa.edu.au/styleguide/logos/images/logo_unisa_RGB-blu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265" cy="615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7134E" w14:textId="77777777" w:rsidR="00AB5266" w:rsidRDefault="00AB5266" w:rsidP="00AB5266">
            <w:pPr>
              <w:spacing w:before="120"/>
              <w:jc w:val="center"/>
              <w:rPr>
                <w:rStyle w:val="a"/>
                <w:b/>
              </w:rPr>
            </w:pPr>
          </w:p>
          <w:p w14:paraId="372ED4B4" w14:textId="67B3209D" w:rsidR="00B53AB7" w:rsidRPr="0094165B" w:rsidRDefault="001E62F2" w:rsidP="00AB5266">
            <w:pPr>
              <w:spacing w:before="120"/>
              <w:jc w:val="center"/>
              <w:rPr>
                <w:rStyle w:val="a"/>
                <w:b/>
              </w:rPr>
            </w:pPr>
            <w:r>
              <w:rPr>
                <w:rStyle w:val="a"/>
                <w:b/>
              </w:rPr>
              <w:t xml:space="preserve">WORK </w:t>
            </w:r>
            <w:r w:rsidR="0094165B" w:rsidRPr="0094165B">
              <w:rPr>
                <w:rStyle w:val="a"/>
                <w:b/>
              </w:rPr>
              <w:t>HEALTH SAFETY &amp; INJURY MANAGEMENT</w:t>
            </w:r>
            <w:r w:rsidR="00B53AB7" w:rsidRPr="0094165B">
              <w:rPr>
                <w:rStyle w:val="a"/>
                <w:b/>
              </w:rPr>
              <w:t xml:space="preserve"> </w:t>
            </w:r>
            <w:r>
              <w:rPr>
                <w:rStyle w:val="a"/>
                <w:b/>
              </w:rPr>
              <w:br/>
            </w:r>
            <w:r w:rsidR="00B53AB7" w:rsidRPr="0094165B">
              <w:rPr>
                <w:rStyle w:val="a"/>
                <w:b/>
              </w:rPr>
              <w:t>INDUCTION CHECKLIST</w:t>
            </w:r>
          </w:p>
          <w:p w14:paraId="1AA2C34D" w14:textId="5245498A" w:rsidR="00B53AB7" w:rsidRPr="0094165B" w:rsidRDefault="00B53AB7" w:rsidP="009B7B54">
            <w:pPr>
              <w:spacing w:after="120"/>
              <w:jc w:val="center"/>
              <w:rPr>
                <w:b/>
              </w:rPr>
            </w:pPr>
            <w:r w:rsidRPr="0094165B">
              <w:rPr>
                <w:rStyle w:val="a"/>
                <w:b/>
              </w:rPr>
              <w:t xml:space="preserve">(To be completed during </w:t>
            </w:r>
            <w:r w:rsidR="00311DCF">
              <w:rPr>
                <w:rStyle w:val="a"/>
                <w:b/>
              </w:rPr>
              <w:t xml:space="preserve">the </w:t>
            </w:r>
            <w:r w:rsidRPr="0094165B">
              <w:rPr>
                <w:rStyle w:val="a"/>
                <w:b/>
              </w:rPr>
              <w:t xml:space="preserve">first week of </w:t>
            </w:r>
            <w:r w:rsidR="00897ED8">
              <w:rPr>
                <w:rStyle w:val="a"/>
                <w:b/>
              </w:rPr>
              <w:t>employment/transfer</w:t>
            </w:r>
            <w:r w:rsidRPr="0094165B">
              <w:rPr>
                <w:rStyle w:val="a"/>
                <w:b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45A40" w14:textId="77777777" w:rsidR="00311DCF" w:rsidRDefault="00311DCF" w:rsidP="00311DCF">
            <w:pPr>
              <w:keepNext/>
              <w:tabs>
                <w:tab w:val="right" w:pos="13489"/>
              </w:tabs>
              <w:spacing w:before="60"/>
              <w:jc w:val="center"/>
              <w:outlineLvl w:val="0"/>
              <w:rPr>
                <w:b/>
                <w:bCs/>
              </w:rPr>
            </w:pPr>
          </w:p>
          <w:p w14:paraId="712B2681" w14:textId="57E359AE" w:rsidR="00B53AB7" w:rsidRPr="00897ED8" w:rsidRDefault="00897ED8" w:rsidP="00311DCF">
            <w:pPr>
              <w:keepNext/>
              <w:tabs>
                <w:tab w:val="right" w:pos="13489"/>
              </w:tabs>
              <w:spacing w:before="60"/>
              <w:jc w:val="center"/>
              <w:outlineLvl w:val="0"/>
              <w:rPr>
                <w:b/>
                <w:bCs/>
              </w:rPr>
            </w:pPr>
            <w:r w:rsidRPr="00897ED8">
              <w:rPr>
                <w:b/>
                <w:bCs/>
              </w:rPr>
              <w:t>WHS23</w:t>
            </w:r>
          </w:p>
        </w:tc>
      </w:tr>
    </w:tbl>
    <w:p w14:paraId="4FD731E4" w14:textId="3942090D" w:rsidR="004F4555" w:rsidRPr="0094165B" w:rsidRDefault="0094165B" w:rsidP="0094165B">
      <w:pPr>
        <w:spacing w:before="60"/>
        <w:rPr>
          <w:i/>
        </w:rPr>
      </w:pPr>
      <w:r w:rsidRPr="0094165B">
        <w:rPr>
          <w:i/>
        </w:rPr>
        <w:t xml:space="preserve">Note: This Checklist supports the </w:t>
      </w:r>
      <w:hyperlink r:id="rId8" w:history="1">
        <w:r w:rsidRPr="00654BB6">
          <w:rPr>
            <w:rStyle w:val="Hyperlink"/>
            <w:i/>
          </w:rPr>
          <w:t>WHS Induction and Training Procedure</w:t>
        </w:r>
      </w:hyperlink>
    </w:p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4219"/>
        <w:gridCol w:w="596"/>
        <w:gridCol w:w="58"/>
        <w:gridCol w:w="2464"/>
        <w:gridCol w:w="2410"/>
      </w:tblGrid>
      <w:tr w:rsidR="00615283" w14:paraId="628E3411" w14:textId="77777777" w:rsidTr="00F3615C">
        <w:trPr>
          <w:trHeight w:val="380"/>
        </w:trPr>
        <w:tc>
          <w:tcPr>
            <w:tcW w:w="4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0DA1DA96" w14:textId="34606810" w:rsidR="00615283" w:rsidRDefault="00615283" w:rsidP="00BC5667">
            <w:pPr>
              <w:spacing w:before="60"/>
              <w:rPr>
                <w:b/>
              </w:rPr>
            </w:pPr>
            <w:r>
              <w:rPr>
                <w:b/>
              </w:rPr>
              <w:t>Workplace:</w:t>
            </w:r>
            <w:r w:rsidR="00F3615C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-1638488388"/>
                <w:placeholder>
                  <w:docPart w:val="6BB6D11DFDB2410285D589F919201B2A"/>
                </w:placeholder>
                <w:showingPlcHdr/>
                <w:text/>
              </w:sdtPr>
              <w:sdtEndPr/>
              <w:sdtContent>
                <w:r w:rsidR="00F3615C" w:rsidRPr="00F3615C">
                  <w:rPr>
                    <w:rStyle w:val="PlaceholderText"/>
                    <w:sz w:val="16"/>
                    <w:szCs w:val="16"/>
                  </w:rPr>
                  <w:t>Enter details</w:t>
                </w:r>
              </w:sdtContent>
            </w:sdt>
          </w:p>
        </w:tc>
        <w:tc>
          <w:tcPr>
            <w:tcW w:w="31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154B6F68" w14:textId="4C8561A5" w:rsidR="00615283" w:rsidRPr="00F3615C" w:rsidRDefault="00615283" w:rsidP="00BC5667">
            <w:pPr>
              <w:spacing w:before="60"/>
              <w:rPr>
                <w:bCs/>
                <w:sz w:val="16"/>
                <w:szCs w:val="16"/>
              </w:rPr>
            </w:pPr>
            <w:r>
              <w:rPr>
                <w:b/>
              </w:rPr>
              <w:t>Location:</w:t>
            </w:r>
            <w:r w:rsidR="00F3615C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-1065483866"/>
                <w:placeholder>
                  <w:docPart w:val="BA3C0E07D4054CE282C54E4A04F0A771"/>
                </w:placeholder>
                <w:showingPlcHdr/>
                <w:text/>
              </w:sdtPr>
              <w:sdtEndPr/>
              <w:sdtContent>
                <w:r w:rsidR="00F3615C" w:rsidRPr="00F3615C">
                  <w:rPr>
                    <w:rStyle w:val="PlaceholderText"/>
                    <w:sz w:val="16"/>
                    <w:szCs w:val="16"/>
                  </w:rPr>
                  <w:t>Enter details.</w:t>
                </w:r>
              </w:sdtContent>
            </w:sdt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09FDA421" w14:textId="2497EC5A" w:rsidR="00615283" w:rsidRDefault="00615283" w:rsidP="00BC5667">
            <w:pPr>
              <w:spacing w:before="60"/>
            </w:pPr>
            <w:r>
              <w:rPr>
                <w:b/>
              </w:rPr>
              <w:t>Date:</w:t>
            </w:r>
            <w:r w:rsidR="00F3615C">
              <w:rPr>
                <w:b/>
              </w:rPr>
              <w:t xml:space="preserve"> </w:t>
            </w:r>
            <w:sdt>
              <w:sdtPr>
                <w:rPr>
                  <w:b/>
                </w:rPr>
                <w:id w:val="-1629156781"/>
                <w:placeholder>
                  <w:docPart w:val="AB18F7243F64469A8D71F569FD4352C2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F3615C">
                  <w:rPr>
                    <w:rStyle w:val="PlaceholderText"/>
                    <w:sz w:val="16"/>
                    <w:szCs w:val="16"/>
                  </w:rPr>
                  <w:t>Enter date</w:t>
                </w:r>
                <w:r w:rsidR="00F3615C" w:rsidRPr="002A6955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615283" w14:paraId="04B38749" w14:textId="77777777" w:rsidTr="00F3615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trHeight w:val="340"/>
        </w:trPr>
        <w:tc>
          <w:tcPr>
            <w:tcW w:w="4815" w:type="dxa"/>
            <w:gridSpan w:val="2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04706538" w14:textId="54F3D4F6" w:rsidR="00615283" w:rsidRDefault="00615283" w:rsidP="00BC5667">
            <w:pPr>
              <w:rPr>
                <w:rStyle w:val="a"/>
                <w:b/>
                <w:sz w:val="18"/>
              </w:rPr>
            </w:pPr>
            <w:r>
              <w:rPr>
                <w:rStyle w:val="a"/>
                <w:b/>
                <w:sz w:val="18"/>
              </w:rPr>
              <w:t>Name:</w:t>
            </w:r>
            <w:r w:rsidR="00F3615C">
              <w:rPr>
                <w:rStyle w:val="a"/>
                <w:b/>
                <w:sz w:val="18"/>
              </w:rPr>
              <w:t xml:space="preserve"> </w:t>
            </w:r>
            <w:sdt>
              <w:sdtPr>
                <w:rPr>
                  <w:rStyle w:val="a"/>
                  <w:b/>
                  <w:sz w:val="18"/>
                </w:rPr>
                <w:id w:val="-1959707247"/>
                <w:placeholder>
                  <w:docPart w:val="B0CCE51BC5CA4C04A9FBD3C800439A16"/>
                </w:placeholder>
                <w:showingPlcHdr/>
                <w:text/>
              </w:sdtPr>
              <w:sdtEndPr>
                <w:rPr>
                  <w:rStyle w:val="a"/>
                </w:rPr>
              </w:sdtEndPr>
              <w:sdtContent>
                <w:r w:rsidR="00F3615C">
                  <w:rPr>
                    <w:rStyle w:val="PlaceholderText"/>
                    <w:sz w:val="16"/>
                    <w:szCs w:val="16"/>
                  </w:rPr>
                  <w:t>Enter details</w:t>
                </w:r>
                <w:r w:rsidR="00F3615C" w:rsidRPr="002A6955">
                  <w:rPr>
                    <w:rStyle w:val="PlaceholderText"/>
                  </w:rPr>
                  <w:t>.</w:t>
                </w:r>
              </w:sdtContent>
            </w:sdt>
          </w:p>
          <w:p w14:paraId="66E7BE2D" w14:textId="77777777" w:rsidR="00615283" w:rsidRDefault="00615283" w:rsidP="00BC5667">
            <w:pPr>
              <w:rPr>
                <w:rStyle w:val="a"/>
                <w:sz w:val="18"/>
              </w:rPr>
            </w:pPr>
          </w:p>
        </w:tc>
        <w:tc>
          <w:tcPr>
            <w:tcW w:w="4932" w:type="dxa"/>
            <w:gridSpan w:val="3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6377C453" w14:textId="66BFB924" w:rsidR="00615283" w:rsidRDefault="00615283" w:rsidP="00BC5667">
            <w:pPr>
              <w:rPr>
                <w:rStyle w:val="a"/>
                <w:b/>
                <w:sz w:val="18"/>
              </w:rPr>
            </w:pPr>
            <w:r>
              <w:rPr>
                <w:rStyle w:val="a"/>
                <w:b/>
                <w:sz w:val="18"/>
              </w:rPr>
              <w:t>Commencement/Transfer Date</w:t>
            </w:r>
            <w:r w:rsidR="003E586F">
              <w:rPr>
                <w:rStyle w:val="a"/>
                <w:b/>
                <w:sz w:val="18"/>
              </w:rPr>
              <w:t>:</w:t>
            </w:r>
            <w:r w:rsidR="00F3615C">
              <w:rPr>
                <w:rStyle w:val="a"/>
                <w:b/>
                <w:sz w:val="18"/>
              </w:rPr>
              <w:t xml:space="preserve"> </w:t>
            </w:r>
            <w:sdt>
              <w:sdtPr>
                <w:rPr>
                  <w:b/>
                </w:rPr>
                <w:id w:val="772828528"/>
                <w:placeholder>
                  <w:docPart w:val="0FCDE80A12FD43848C9D521827D61951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F3615C">
                  <w:rPr>
                    <w:rStyle w:val="PlaceholderText"/>
                    <w:sz w:val="16"/>
                    <w:szCs w:val="16"/>
                  </w:rPr>
                  <w:t>Enter date</w:t>
                </w:r>
                <w:r w:rsidR="00F3615C" w:rsidRPr="002A6955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615283" w14:paraId="016DFAC8" w14:textId="77777777" w:rsidTr="00F3615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c>
          <w:tcPr>
            <w:tcW w:w="4815" w:type="dxa"/>
            <w:gridSpan w:val="2"/>
            <w:tcBorders>
              <w:top w:val="nil"/>
              <w:bottom w:val="single" w:sz="6" w:space="0" w:color="auto"/>
            </w:tcBorders>
            <w:shd w:val="clear" w:color="auto" w:fill="DBE5F1" w:themeFill="accent1" w:themeFillTint="33"/>
          </w:tcPr>
          <w:p w14:paraId="7659BAE8" w14:textId="1EB3AEFA" w:rsidR="00615283" w:rsidRPr="00831309" w:rsidRDefault="00615283" w:rsidP="00BC5667">
            <w:pPr>
              <w:rPr>
                <w:rStyle w:val="a"/>
                <w:b/>
                <w:sz w:val="18"/>
              </w:rPr>
            </w:pPr>
            <w:r>
              <w:rPr>
                <w:rStyle w:val="a"/>
                <w:b/>
                <w:sz w:val="18"/>
              </w:rPr>
              <w:t>Position/Work Assignment:</w:t>
            </w:r>
            <w:r w:rsidR="00F3615C">
              <w:rPr>
                <w:rStyle w:val="a"/>
                <w:b/>
                <w:sz w:val="18"/>
              </w:rPr>
              <w:t xml:space="preserve"> </w:t>
            </w:r>
            <w:sdt>
              <w:sdtPr>
                <w:rPr>
                  <w:rStyle w:val="a"/>
                  <w:b/>
                  <w:sz w:val="18"/>
                </w:rPr>
                <w:id w:val="2132124560"/>
                <w:placeholder>
                  <w:docPart w:val="E641BFADC9414B889D7C9E11A0764839"/>
                </w:placeholder>
                <w:showingPlcHdr/>
                <w:text/>
              </w:sdtPr>
              <w:sdtEndPr>
                <w:rPr>
                  <w:rStyle w:val="a"/>
                </w:rPr>
              </w:sdtEndPr>
              <w:sdtContent>
                <w:r w:rsidR="00551114">
                  <w:rPr>
                    <w:rStyle w:val="PlaceholderText"/>
                    <w:sz w:val="16"/>
                    <w:szCs w:val="16"/>
                  </w:rPr>
                  <w:t>Enter details</w:t>
                </w:r>
                <w:r w:rsidR="00551114" w:rsidRPr="002A6955">
                  <w:rPr>
                    <w:rStyle w:val="PlaceholderText"/>
                  </w:rPr>
                  <w:t>.</w:t>
                </w:r>
              </w:sdtContent>
            </w:sdt>
          </w:p>
        </w:tc>
        <w:tc>
          <w:tcPr>
            <w:tcW w:w="4932" w:type="dxa"/>
            <w:gridSpan w:val="3"/>
            <w:tcBorders>
              <w:top w:val="nil"/>
              <w:bottom w:val="single" w:sz="6" w:space="0" w:color="auto"/>
            </w:tcBorders>
            <w:shd w:val="clear" w:color="auto" w:fill="DBE5F1" w:themeFill="accent1" w:themeFillTint="33"/>
          </w:tcPr>
          <w:p w14:paraId="6B6449BE" w14:textId="5AB5899B" w:rsidR="00615283" w:rsidRDefault="00615283" w:rsidP="00BC5667">
            <w:pPr>
              <w:rPr>
                <w:rStyle w:val="a"/>
                <w:b/>
                <w:sz w:val="18"/>
              </w:rPr>
            </w:pPr>
            <w:r>
              <w:rPr>
                <w:rStyle w:val="a"/>
                <w:b/>
                <w:sz w:val="18"/>
              </w:rPr>
              <w:t>Manager/Supervisor</w:t>
            </w:r>
            <w:r w:rsidR="003E586F">
              <w:rPr>
                <w:rStyle w:val="a"/>
                <w:b/>
                <w:sz w:val="18"/>
              </w:rPr>
              <w:t>:</w:t>
            </w:r>
            <w:r w:rsidR="00F3615C">
              <w:rPr>
                <w:rStyle w:val="a"/>
                <w:b/>
                <w:sz w:val="18"/>
              </w:rPr>
              <w:t xml:space="preserve"> </w:t>
            </w:r>
            <w:sdt>
              <w:sdtPr>
                <w:rPr>
                  <w:rStyle w:val="a"/>
                  <w:b/>
                  <w:sz w:val="18"/>
                </w:rPr>
                <w:id w:val="-636180491"/>
                <w:placeholder>
                  <w:docPart w:val="2FA46D944E624C87801FA9BB56477206"/>
                </w:placeholder>
                <w:showingPlcHdr/>
                <w:text/>
              </w:sdtPr>
              <w:sdtEndPr>
                <w:rPr>
                  <w:rStyle w:val="a"/>
                </w:rPr>
              </w:sdtEndPr>
              <w:sdtContent>
                <w:r w:rsidR="00551114">
                  <w:rPr>
                    <w:rStyle w:val="PlaceholderText"/>
                    <w:sz w:val="16"/>
                    <w:szCs w:val="16"/>
                  </w:rPr>
                  <w:t>Enter details</w:t>
                </w:r>
                <w:r w:rsidR="00551114" w:rsidRPr="002A6955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98219F" w14:paraId="2883D351" w14:textId="77777777" w:rsidTr="005956C9">
        <w:trPr>
          <w:trHeight w:val="246"/>
        </w:trPr>
        <w:tc>
          <w:tcPr>
            <w:tcW w:w="9747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33A8EC3" w14:textId="7D26068C" w:rsidR="0098219F" w:rsidRPr="00B12A00" w:rsidRDefault="0098219F" w:rsidP="00B12A00">
            <w:pPr>
              <w:pStyle w:val="ListParagraph"/>
              <w:numPr>
                <w:ilvl w:val="0"/>
                <w:numId w:val="37"/>
              </w:numPr>
              <w:rPr>
                <w:rStyle w:val="a"/>
                <w:sz w:val="18"/>
              </w:rPr>
            </w:pPr>
            <w:r w:rsidRPr="00B12A00">
              <w:rPr>
                <w:rStyle w:val="a"/>
                <w:b/>
                <w:sz w:val="18"/>
              </w:rPr>
              <w:t>Work area</w:t>
            </w:r>
            <w:r w:rsidRPr="00B12A00">
              <w:rPr>
                <w:rStyle w:val="a"/>
                <w:b/>
                <w:i/>
                <w:sz w:val="18"/>
              </w:rPr>
              <w:t xml:space="preserve"> </w:t>
            </w:r>
            <w:r w:rsidRPr="00B12A00">
              <w:rPr>
                <w:rStyle w:val="a"/>
                <w:b/>
                <w:sz w:val="18"/>
              </w:rPr>
              <w:t>Orientation</w:t>
            </w:r>
            <w:r w:rsidRPr="00B12A00">
              <w:rPr>
                <w:rStyle w:val="a"/>
                <w:sz w:val="18"/>
                <w:szCs w:val="18"/>
              </w:rPr>
              <w:t xml:space="preserve">                                            </w:t>
            </w:r>
          </w:p>
        </w:tc>
      </w:tr>
      <w:tr w:rsidR="0098219F" w14:paraId="061B1343" w14:textId="77777777" w:rsidTr="00B12CEA">
        <w:trPr>
          <w:trHeight w:val="396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6453E8" w14:textId="57D6A1F3" w:rsidR="0098219F" w:rsidRDefault="00262FDF" w:rsidP="00BC5667">
            <w:pPr>
              <w:rPr>
                <w:rStyle w:val="a"/>
                <w:b/>
                <w:i/>
                <w:sz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1230387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98219F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98219F">
              <w:rPr>
                <w:rStyle w:val="a"/>
                <w:sz w:val="18"/>
                <w:szCs w:val="18"/>
              </w:rPr>
              <w:t xml:space="preserve">  </w:t>
            </w:r>
            <w:r w:rsidR="000F192E">
              <w:rPr>
                <w:rStyle w:val="a"/>
                <w:sz w:val="18"/>
                <w:szCs w:val="18"/>
              </w:rPr>
              <w:t>Tour of the work area.</w:t>
            </w:r>
            <w:r w:rsidR="0098219F">
              <w:rPr>
                <w:rStyle w:val="a"/>
                <w:sz w:val="18"/>
                <w:szCs w:val="18"/>
              </w:rPr>
              <w:t xml:space="preserve"> 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F3AC06" w14:textId="4492D3D6" w:rsidR="0098219F" w:rsidRDefault="00262FDF" w:rsidP="00803335">
            <w:pPr>
              <w:spacing w:after="60"/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1677807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98219F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98219F">
              <w:rPr>
                <w:rStyle w:val="a"/>
                <w:sz w:val="18"/>
              </w:rPr>
              <w:t xml:space="preserve">  Introduce to elected Health &amp; Safety Representative (where applicable)</w:t>
            </w:r>
          </w:p>
        </w:tc>
      </w:tr>
      <w:tr w:rsidR="00B12CEA" w14:paraId="730C1130" w14:textId="77777777" w:rsidTr="00F3615C">
        <w:trPr>
          <w:trHeight w:val="340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B48351" w14:textId="7F58FCB9" w:rsidR="00B12CEA" w:rsidRDefault="00262FDF" w:rsidP="00BC5667">
            <w:pPr>
              <w:rPr>
                <w:rStyle w:val="a"/>
                <w:b/>
                <w:i/>
                <w:sz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567811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B12CEA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12CEA">
              <w:rPr>
                <w:rStyle w:val="a"/>
                <w:sz w:val="18"/>
                <w:szCs w:val="18"/>
              </w:rPr>
              <w:t xml:space="preserve">  I</w:t>
            </w:r>
            <w:r w:rsidR="00B12CEA" w:rsidRPr="009045DE">
              <w:rPr>
                <w:rStyle w:val="a"/>
                <w:sz w:val="18"/>
                <w:szCs w:val="18"/>
              </w:rPr>
              <w:t>ntroduce to staff</w:t>
            </w:r>
            <w:r w:rsidR="00B12CEA">
              <w:rPr>
                <w:rStyle w:val="a"/>
                <w:sz w:val="18"/>
                <w:szCs w:val="18"/>
              </w:rPr>
              <w:t xml:space="preserve"> in the work area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25D93F" w14:textId="5744C751" w:rsidR="00B12CEA" w:rsidRDefault="00262FDF" w:rsidP="00BC5667">
            <w:pPr>
              <w:rPr>
                <w:rStyle w:val="a"/>
                <w:b/>
                <w:i/>
                <w:sz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150344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B12CEA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12CEA">
              <w:rPr>
                <w:rStyle w:val="a"/>
                <w:sz w:val="18"/>
                <w:szCs w:val="18"/>
              </w:rPr>
              <w:t xml:space="preserve"> S</w:t>
            </w:r>
            <w:r w:rsidR="00B12CEA" w:rsidRPr="009045DE">
              <w:rPr>
                <w:rStyle w:val="a"/>
                <w:sz w:val="18"/>
                <w:szCs w:val="18"/>
              </w:rPr>
              <w:t>how amenities</w:t>
            </w:r>
          </w:p>
        </w:tc>
      </w:tr>
      <w:tr w:rsidR="00B12CEA" w14:paraId="3CD261EB" w14:textId="77777777" w:rsidTr="00AA7D91">
        <w:trPr>
          <w:trHeight w:val="227"/>
        </w:trPr>
        <w:tc>
          <w:tcPr>
            <w:tcW w:w="9747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9C1D9EF" w14:textId="38669E1A" w:rsidR="00B12CEA" w:rsidRPr="00B12A00" w:rsidRDefault="00B12CEA" w:rsidP="00B12A00">
            <w:pPr>
              <w:pStyle w:val="ListParagraph"/>
              <w:numPr>
                <w:ilvl w:val="0"/>
                <w:numId w:val="37"/>
              </w:numPr>
              <w:rPr>
                <w:rStyle w:val="a"/>
                <w:sz w:val="18"/>
                <w:szCs w:val="18"/>
              </w:rPr>
            </w:pPr>
            <w:r w:rsidRPr="00B12A00">
              <w:rPr>
                <w:rStyle w:val="a"/>
                <w:b/>
                <w:sz w:val="18"/>
              </w:rPr>
              <w:t>Health Safety &amp; Injury Management</w:t>
            </w:r>
          </w:p>
        </w:tc>
      </w:tr>
      <w:tr w:rsidR="000273E1" w14:paraId="47EECB2F" w14:textId="77777777" w:rsidTr="00AA7D91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 w:themeFill="text2" w:themeFillTint="33"/>
          </w:tcPr>
          <w:p w14:paraId="556BEC66" w14:textId="71577319" w:rsidR="000273E1" w:rsidRDefault="000273E1" w:rsidP="00BC5667">
            <w:pPr>
              <w:rPr>
                <w:rStyle w:val="a"/>
                <w:b/>
                <w:sz w:val="18"/>
              </w:rPr>
            </w:pPr>
            <w:r>
              <w:rPr>
                <w:rStyle w:val="a"/>
                <w:b/>
                <w:sz w:val="18"/>
              </w:rPr>
              <w:t xml:space="preserve">Procedure </w:t>
            </w:r>
            <w:r w:rsidRPr="000273E1">
              <w:rPr>
                <w:rStyle w:val="a"/>
                <w:b/>
                <w:i/>
                <w:iCs/>
                <w:sz w:val="16"/>
                <w:szCs w:val="16"/>
              </w:rPr>
              <w:t>(Check off University Policy and Procedural requirements)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 w:themeFill="text2" w:themeFillTint="33"/>
          </w:tcPr>
          <w:p w14:paraId="79302B01" w14:textId="405187C8" w:rsidR="000273E1" w:rsidRDefault="000273E1" w:rsidP="00BC5667">
            <w:pPr>
              <w:rPr>
                <w:rStyle w:val="a"/>
                <w:b/>
                <w:sz w:val="18"/>
              </w:rPr>
            </w:pPr>
            <w:r>
              <w:rPr>
                <w:rStyle w:val="a"/>
                <w:b/>
                <w:sz w:val="18"/>
              </w:rPr>
              <w:t>Local Processes</w:t>
            </w:r>
            <w:r w:rsidR="00481915">
              <w:rPr>
                <w:rStyle w:val="a"/>
                <w:b/>
                <w:sz w:val="18"/>
              </w:rPr>
              <w:t xml:space="preserve"> </w:t>
            </w:r>
            <w:r w:rsidR="00262FDF">
              <w:rPr>
                <w:rStyle w:val="a"/>
                <w:b/>
                <w:sz w:val="18"/>
              </w:rPr>
              <w:t>and</w:t>
            </w:r>
            <w:r w:rsidR="00481915">
              <w:rPr>
                <w:rStyle w:val="a"/>
                <w:b/>
                <w:sz w:val="18"/>
              </w:rPr>
              <w:t xml:space="preserve"> Arrangements</w:t>
            </w:r>
            <w:r>
              <w:rPr>
                <w:rStyle w:val="a"/>
                <w:b/>
                <w:sz w:val="18"/>
              </w:rPr>
              <w:t xml:space="preserve"> </w:t>
            </w:r>
            <w:r w:rsidRPr="000273E1">
              <w:rPr>
                <w:rStyle w:val="a"/>
                <w:b/>
                <w:i/>
                <w:iCs/>
                <w:sz w:val="18"/>
              </w:rPr>
              <w:t>(</w:t>
            </w:r>
            <w:r w:rsidRPr="000273E1">
              <w:rPr>
                <w:rStyle w:val="a"/>
                <w:b/>
                <w:i/>
                <w:iCs/>
                <w:sz w:val="16"/>
                <w:szCs w:val="16"/>
              </w:rPr>
              <w:t>Check off the following where risk specific work is performed)</w:t>
            </w:r>
          </w:p>
        </w:tc>
      </w:tr>
      <w:tr w:rsidR="00C66AB2" w14:paraId="79BA8F7B" w14:textId="77777777" w:rsidTr="0027098C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702EDB" w14:textId="54167E15" w:rsidR="00C66AB2" w:rsidRDefault="00262FDF" w:rsidP="00C66AB2">
            <w:pPr>
              <w:rPr>
                <w:rStyle w:val="a"/>
                <w:b/>
                <w:sz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1725016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</w:rPr>
              <w:t xml:space="preserve">  </w:t>
            </w:r>
            <w:r w:rsidR="00C66AB2">
              <w:rPr>
                <w:rStyle w:val="a"/>
                <w:sz w:val="18"/>
                <w:szCs w:val="18"/>
              </w:rPr>
              <w:t>E</w:t>
            </w:r>
            <w:r w:rsidR="00C66AB2">
              <w:rPr>
                <w:rStyle w:val="a"/>
                <w:sz w:val="18"/>
              </w:rPr>
              <w:t xml:space="preserve">xplain the </w:t>
            </w:r>
            <w:hyperlink r:id="rId9" w:history="1">
              <w:r w:rsidR="00C66AB2">
                <w:rPr>
                  <w:rStyle w:val="Hyperlink"/>
                  <w:sz w:val="18"/>
                </w:rPr>
                <w:t>HS</w:t>
              </w:r>
              <w:r w:rsidR="00C66AB2" w:rsidRPr="00FC5D62">
                <w:rPr>
                  <w:rStyle w:val="Hyperlink"/>
                  <w:sz w:val="18"/>
                </w:rPr>
                <w:t>&amp;IM Policy</w:t>
              </w:r>
            </w:hyperlink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CADE2F" w14:textId="21F2826E" w:rsidR="00C66AB2" w:rsidRDefault="00262FDF" w:rsidP="00C66AB2">
            <w:pPr>
              <w:rPr>
                <w:rStyle w:val="a"/>
                <w:b/>
                <w:sz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309610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Explain </w:t>
            </w:r>
            <w:r w:rsidR="00AA7D91">
              <w:rPr>
                <w:rStyle w:val="a"/>
                <w:sz w:val="18"/>
                <w:szCs w:val="18"/>
              </w:rPr>
              <w:t xml:space="preserve">inherent </w:t>
            </w:r>
            <w:r w:rsidR="00C66AB2">
              <w:rPr>
                <w:rStyle w:val="a"/>
                <w:sz w:val="18"/>
              </w:rPr>
              <w:t xml:space="preserve">hazards present in </w:t>
            </w:r>
            <w:r w:rsidR="003B0AF9">
              <w:rPr>
                <w:rStyle w:val="a"/>
                <w:sz w:val="18"/>
              </w:rPr>
              <w:t xml:space="preserve">the </w:t>
            </w:r>
            <w:r w:rsidR="00C66AB2">
              <w:rPr>
                <w:rStyle w:val="a"/>
                <w:sz w:val="18"/>
              </w:rPr>
              <w:t>work area</w:t>
            </w:r>
            <w:r w:rsidR="006D7591">
              <w:rPr>
                <w:rStyle w:val="a"/>
                <w:sz w:val="18"/>
              </w:rPr>
              <w:t>.</w:t>
            </w:r>
          </w:p>
        </w:tc>
      </w:tr>
      <w:tr w:rsidR="00C66AB2" w14:paraId="09C36362" w14:textId="77777777" w:rsidTr="0027098C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4980C7" w14:textId="747E36E2" w:rsidR="00C66AB2" w:rsidRDefault="00262FDF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1546905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 E</w:t>
            </w:r>
            <w:r w:rsidR="00C66AB2" w:rsidRPr="00A5301E">
              <w:rPr>
                <w:rStyle w:val="a"/>
                <w:sz w:val="18"/>
                <w:szCs w:val="18"/>
              </w:rPr>
              <w:t>xplain</w:t>
            </w:r>
            <w:r w:rsidR="00C66AB2">
              <w:rPr>
                <w:rStyle w:val="a"/>
                <w:sz w:val="28"/>
              </w:rPr>
              <w:t xml:space="preserve"> </w:t>
            </w:r>
            <w:hyperlink r:id="rId10" w:history="1">
              <w:r w:rsidR="00C66AB2" w:rsidRPr="003E1209">
                <w:rPr>
                  <w:rStyle w:val="Hyperlink"/>
                  <w:sz w:val="18"/>
                  <w:szCs w:val="18"/>
                </w:rPr>
                <w:t>HS&amp;IM Responsibilities</w:t>
              </w:r>
            </w:hyperlink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DE1B1F" w14:textId="72A270BC" w:rsidR="00C66AB2" w:rsidRDefault="00262FDF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218748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 w:rsidRPr="00A5301E">
              <w:rPr>
                <w:rStyle w:val="a"/>
                <w:sz w:val="18"/>
                <w:szCs w:val="18"/>
              </w:rPr>
              <w:t xml:space="preserve"> </w:t>
            </w:r>
            <w:r w:rsidR="00C66AB2">
              <w:rPr>
                <w:rStyle w:val="a"/>
                <w:sz w:val="18"/>
                <w:szCs w:val="18"/>
              </w:rPr>
              <w:t>Explain the</w:t>
            </w:r>
            <w:r w:rsidR="00C66AB2">
              <w:rPr>
                <w:rStyle w:val="a"/>
                <w:sz w:val="28"/>
              </w:rPr>
              <w:t xml:space="preserve"> </w:t>
            </w:r>
            <w:r w:rsidR="00C66AB2">
              <w:rPr>
                <w:rStyle w:val="a"/>
                <w:sz w:val="18"/>
              </w:rPr>
              <w:t xml:space="preserve">work practices for </w:t>
            </w:r>
            <w:proofErr w:type="gramStart"/>
            <w:r w:rsidR="00C66AB2">
              <w:rPr>
                <w:rStyle w:val="a"/>
                <w:sz w:val="18"/>
              </w:rPr>
              <w:t>particular work</w:t>
            </w:r>
            <w:proofErr w:type="gramEnd"/>
            <w:r w:rsidR="006D7591">
              <w:rPr>
                <w:rStyle w:val="a"/>
                <w:sz w:val="18"/>
              </w:rPr>
              <w:t>.</w:t>
            </w:r>
          </w:p>
        </w:tc>
      </w:tr>
      <w:tr w:rsidR="00C66AB2" w14:paraId="55A49481" w14:textId="77777777" w:rsidTr="0027098C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190BB1" w14:textId="0E172AD9" w:rsidR="00C66AB2" w:rsidRDefault="00262FDF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1070262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 S</w:t>
            </w:r>
            <w:r w:rsidR="00C66AB2" w:rsidRPr="00596828">
              <w:rPr>
                <w:rStyle w:val="a"/>
                <w:sz w:val="18"/>
                <w:szCs w:val="18"/>
              </w:rPr>
              <w:t xml:space="preserve">how the University </w:t>
            </w:r>
            <w:hyperlink r:id="rId11" w:history="1">
              <w:r w:rsidR="00C66AB2">
                <w:rPr>
                  <w:rStyle w:val="Hyperlink"/>
                  <w:sz w:val="18"/>
                  <w:szCs w:val="18"/>
                </w:rPr>
                <w:t>Safety &amp; Wellbeing</w:t>
              </w:r>
              <w:r w:rsidR="00C66AB2" w:rsidRPr="00D35393">
                <w:rPr>
                  <w:rStyle w:val="Hyperlink"/>
                  <w:sz w:val="18"/>
                  <w:szCs w:val="18"/>
                </w:rPr>
                <w:t xml:space="preserve"> website</w:t>
              </w:r>
            </w:hyperlink>
            <w:r w:rsidR="00C66AB2">
              <w:rPr>
                <w:rStyle w:val="Hyperlink"/>
                <w:color w:val="auto"/>
                <w:sz w:val="18"/>
                <w:szCs w:val="18"/>
                <w:u w:val="none"/>
              </w:rPr>
              <w:t xml:space="preserve"> and </w:t>
            </w:r>
            <w:hyperlink r:id="rId12" w:history="1">
              <w:r w:rsidR="00C66AB2" w:rsidRPr="00481915">
                <w:rPr>
                  <w:rStyle w:val="Hyperlink"/>
                  <w:sz w:val="18"/>
                  <w:szCs w:val="18"/>
                </w:rPr>
                <w:t>WHS procedures</w:t>
              </w:r>
            </w:hyperlink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7E274B8" w14:textId="5CCBE0FE" w:rsidR="00C66AB2" w:rsidRDefault="00262FDF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1407845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Explain relevant</w:t>
            </w:r>
            <w:r w:rsidR="00C66AB2">
              <w:rPr>
                <w:rStyle w:val="a"/>
                <w:sz w:val="28"/>
              </w:rPr>
              <w:t xml:space="preserve"> </w:t>
            </w:r>
            <w:r w:rsidR="00C66AB2">
              <w:rPr>
                <w:rStyle w:val="a"/>
                <w:sz w:val="18"/>
              </w:rPr>
              <w:t>Standard Operating Procedures</w:t>
            </w:r>
            <w:r w:rsidR="006D7591">
              <w:rPr>
                <w:rStyle w:val="a"/>
                <w:sz w:val="18"/>
              </w:rPr>
              <w:t>.</w:t>
            </w:r>
          </w:p>
        </w:tc>
      </w:tr>
      <w:tr w:rsidR="00C66AB2" w14:paraId="3347BF3F" w14:textId="77777777" w:rsidTr="0027098C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DDC15C" w14:textId="58FFAA4F" w:rsidR="00C66AB2" w:rsidRPr="005059BB" w:rsidRDefault="00262FDF" w:rsidP="006D7591">
            <w:pPr>
              <w:spacing w:after="40"/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1875682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 w:rsidRPr="00596828">
              <w:rPr>
                <w:rStyle w:val="a"/>
                <w:sz w:val="18"/>
                <w:szCs w:val="18"/>
              </w:rPr>
              <w:t xml:space="preserve"> </w:t>
            </w:r>
            <w:r w:rsidR="00C66AB2">
              <w:rPr>
                <w:rStyle w:val="a"/>
                <w:sz w:val="18"/>
                <w:szCs w:val="18"/>
              </w:rPr>
              <w:t xml:space="preserve"> E</w:t>
            </w:r>
            <w:r w:rsidR="00C66AB2" w:rsidRPr="00A5301E">
              <w:rPr>
                <w:rStyle w:val="a"/>
                <w:sz w:val="18"/>
                <w:szCs w:val="18"/>
              </w:rPr>
              <w:t>xplain the</w:t>
            </w:r>
            <w:r w:rsidR="00C66AB2">
              <w:rPr>
                <w:rStyle w:val="a"/>
                <w:sz w:val="18"/>
                <w:szCs w:val="18"/>
              </w:rPr>
              <w:t xml:space="preserve"> requirement to report hazards or incidents via the online </w:t>
            </w:r>
            <w:hyperlink r:id="rId13" w:anchor="/main" w:history="1">
              <w:r w:rsidR="00C66AB2" w:rsidRPr="00FB33CF">
                <w:rPr>
                  <w:rStyle w:val="Hyperlink"/>
                  <w:sz w:val="18"/>
                  <w:szCs w:val="18"/>
                </w:rPr>
                <w:t>Hazard/</w:t>
              </w:r>
              <w:r w:rsidR="00C66AB2" w:rsidRPr="00FB33CF">
                <w:rPr>
                  <w:rStyle w:val="Hyperlink"/>
                  <w:sz w:val="18"/>
                </w:rPr>
                <w:t>Incident Reporting &amp; Investigation System</w:t>
              </w:r>
            </w:hyperlink>
            <w:r w:rsidR="00C66AB2">
              <w:rPr>
                <w:rStyle w:val="a"/>
                <w:sz w:val="18"/>
                <w:szCs w:val="18"/>
              </w:rPr>
              <w:t xml:space="preserve">.  Refer </w:t>
            </w:r>
            <w:r w:rsidR="000B66DB">
              <w:rPr>
                <w:rStyle w:val="a"/>
                <w:sz w:val="18"/>
                <w:szCs w:val="18"/>
              </w:rPr>
              <w:t xml:space="preserve">to the </w:t>
            </w:r>
            <w:hyperlink r:id="rId14" w:history="1">
              <w:r w:rsidR="000B66DB" w:rsidRPr="000B66DB">
                <w:rPr>
                  <w:rStyle w:val="Hyperlink"/>
                  <w:sz w:val="18"/>
                  <w:szCs w:val="18"/>
                </w:rPr>
                <w:t>Hazard/Incident Reporting and Investigation procedure</w:t>
              </w:r>
            </w:hyperlink>
            <w:r w:rsidR="000B66DB">
              <w:rPr>
                <w:rStyle w:val="a"/>
                <w:sz w:val="18"/>
                <w:szCs w:val="18"/>
              </w:rPr>
              <w:t>.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EC4FDE" w14:textId="6F827379" w:rsidR="00C66AB2" w:rsidRDefault="00262FDF" w:rsidP="00C66AB2">
            <w:pPr>
              <w:rPr>
                <w:rStyle w:val="a"/>
                <w:sz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1940896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</w:t>
            </w:r>
            <w:r w:rsidR="00AA7D91">
              <w:rPr>
                <w:rStyle w:val="a"/>
                <w:sz w:val="18"/>
                <w:szCs w:val="18"/>
              </w:rPr>
              <w:t xml:space="preserve">Inform process for </w:t>
            </w:r>
            <w:r w:rsidR="00C66AB2">
              <w:rPr>
                <w:rStyle w:val="a"/>
                <w:sz w:val="18"/>
                <w:szCs w:val="18"/>
              </w:rPr>
              <w:t>access</w:t>
            </w:r>
            <w:r w:rsidR="00AA7D91">
              <w:rPr>
                <w:rStyle w:val="a"/>
                <w:sz w:val="18"/>
                <w:szCs w:val="18"/>
              </w:rPr>
              <w:t>ing</w:t>
            </w:r>
            <w:r w:rsidR="00C66AB2">
              <w:rPr>
                <w:rStyle w:val="a"/>
                <w:sz w:val="18"/>
                <w:szCs w:val="18"/>
              </w:rPr>
              <w:t xml:space="preserve"> chemical</w:t>
            </w:r>
            <w:r w:rsidR="00C66AB2">
              <w:rPr>
                <w:rStyle w:val="a"/>
                <w:sz w:val="28"/>
              </w:rPr>
              <w:t xml:space="preserve"> </w:t>
            </w:r>
            <w:r w:rsidR="00C66AB2">
              <w:rPr>
                <w:rStyle w:val="a"/>
                <w:sz w:val="18"/>
              </w:rPr>
              <w:t xml:space="preserve">Safety Data Sheets (SDS) via </w:t>
            </w:r>
            <w:proofErr w:type="spellStart"/>
            <w:r w:rsidR="00C66AB2">
              <w:rPr>
                <w:rStyle w:val="a"/>
                <w:sz w:val="18"/>
              </w:rPr>
              <w:t>Chemwatch</w:t>
            </w:r>
            <w:proofErr w:type="spellEnd"/>
            <w:r w:rsidR="00C66AB2">
              <w:rPr>
                <w:rStyle w:val="a"/>
                <w:sz w:val="18"/>
              </w:rPr>
              <w:t xml:space="preserve"> or hardcopies</w:t>
            </w:r>
            <w:r w:rsidR="006D7591">
              <w:rPr>
                <w:rStyle w:val="a"/>
                <w:sz w:val="18"/>
              </w:rPr>
              <w:t>.</w:t>
            </w:r>
          </w:p>
          <w:p w14:paraId="694FBE63" w14:textId="3068BB95" w:rsidR="00C66AB2" w:rsidRDefault="00C66AB2" w:rsidP="00C66AB2">
            <w:pPr>
              <w:rPr>
                <w:rStyle w:val="a"/>
                <w:sz w:val="18"/>
                <w:szCs w:val="18"/>
              </w:rPr>
            </w:pPr>
          </w:p>
        </w:tc>
      </w:tr>
      <w:tr w:rsidR="00C66AB2" w14:paraId="02A13ABF" w14:textId="77777777" w:rsidTr="0027098C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CF6322B" w14:textId="4C8A7815" w:rsidR="00C66AB2" w:rsidRDefault="00262FDF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1719478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Explain the </w:t>
            </w:r>
            <w:hyperlink r:id="rId15" w:history="1">
              <w:r w:rsidR="00C66AB2">
                <w:rPr>
                  <w:rStyle w:val="Hyperlink"/>
                  <w:sz w:val="18"/>
                  <w:szCs w:val="18"/>
                </w:rPr>
                <w:t>Safety &amp; Wellbeing Induction and Training program</w:t>
              </w:r>
            </w:hyperlink>
            <w:r w:rsidR="00C66AB2">
              <w:rPr>
                <w:rStyle w:val="Hyperlink"/>
                <w:sz w:val="18"/>
                <w:szCs w:val="18"/>
                <w:u w:val="none"/>
              </w:rPr>
              <w:t xml:space="preserve"> </w:t>
            </w:r>
            <w:r w:rsidR="00C66AB2">
              <w:rPr>
                <w:rStyle w:val="Hyperlink"/>
                <w:color w:val="auto"/>
                <w:sz w:val="18"/>
                <w:szCs w:val="18"/>
                <w:u w:val="none"/>
              </w:rPr>
              <w:t xml:space="preserve">and </w:t>
            </w:r>
            <w:r w:rsidR="00950162">
              <w:rPr>
                <w:rStyle w:val="Hyperlink"/>
                <w:color w:val="auto"/>
                <w:sz w:val="18"/>
                <w:szCs w:val="18"/>
                <w:u w:val="none"/>
              </w:rPr>
              <w:t xml:space="preserve">the </w:t>
            </w:r>
            <w:r w:rsidR="00C66AB2">
              <w:rPr>
                <w:rStyle w:val="Hyperlink"/>
                <w:color w:val="auto"/>
                <w:sz w:val="18"/>
                <w:szCs w:val="18"/>
                <w:u w:val="none"/>
              </w:rPr>
              <w:t>requirement to</w:t>
            </w:r>
            <w:r w:rsidR="00C66AB2">
              <w:rPr>
                <w:rStyle w:val="Hyperlink"/>
                <w:sz w:val="18"/>
                <w:szCs w:val="18"/>
                <w:u w:val="none"/>
              </w:rPr>
              <w:t xml:space="preserve"> </w:t>
            </w:r>
            <w:r w:rsidR="00C66AB2" w:rsidRPr="00987A1E">
              <w:rPr>
                <w:rStyle w:val="Hyperlink"/>
                <w:color w:val="auto"/>
                <w:sz w:val="18"/>
                <w:szCs w:val="18"/>
                <w:u w:val="none"/>
              </w:rPr>
              <w:t>complete</w:t>
            </w:r>
            <w:r w:rsidR="00C66AB2">
              <w:rPr>
                <w:rStyle w:val="a"/>
                <w:sz w:val="18"/>
                <w:szCs w:val="18"/>
              </w:rPr>
              <w:t xml:space="preserve"> the mandatory </w:t>
            </w:r>
            <w:r w:rsidR="00C66AB2" w:rsidRPr="005F5C75">
              <w:rPr>
                <w:rStyle w:val="a"/>
                <w:b/>
                <w:color w:val="002060"/>
                <w:sz w:val="18"/>
                <w:szCs w:val="18"/>
              </w:rPr>
              <w:t>‘</w:t>
            </w:r>
            <w:hyperlink r:id="rId16" w:history="1">
              <w:r w:rsidR="00C66AB2" w:rsidRPr="005F5C75">
                <w:rPr>
                  <w:rStyle w:val="Hyperlink"/>
                  <w:b/>
                  <w:sz w:val="18"/>
                  <w:szCs w:val="18"/>
                </w:rPr>
                <w:t>Safety &amp; Wellbeing at UniSA</w:t>
              </w:r>
            </w:hyperlink>
            <w:r w:rsidR="00C66AB2" w:rsidRPr="005F5C75">
              <w:rPr>
                <w:rStyle w:val="a"/>
                <w:b/>
                <w:color w:val="002060"/>
                <w:sz w:val="18"/>
                <w:szCs w:val="18"/>
              </w:rPr>
              <w:t xml:space="preserve">’ </w:t>
            </w:r>
            <w:r w:rsidR="00C66AB2" w:rsidRPr="005F5C75">
              <w:rPr>
                <w:rStyle w:val="a"/>
                <w:bCs/>
                <w:sz w:val="18"/>
                <w:szCs w:val="18"/>
              </w:rPr>
              <w:t>online training module</w:t>
            </w:r>
            <w:r w:rsidR="00C66AB2" w:rsidRPr="005F5C75">
              <w:rPr>
                <w:rStyle w:val="a"/>
                <w:color w:val="002060"/>
                <w:sz w:val="18"/>
                <w:szCs w:val="18"/>
              </w:rPr>
              <w:t xml:space="preserve"> (formerly ‘Health &amp; Safety Fundamentals’)</w:t>
            </w:r>
            <w:r w:rsidR="00C66AB2">
              <w:rPr>
                <w:rStyle w:val="a"/>
                <w:color w:val="002060"/>
                <w:sz w:val="18"/>
                <w:szCs w:val="18"/>
              </w:rPr>
              <w:t>.</w:t>
            </w:r>
            <w:r w:rsidR="00C66AB2" w:rsidRPr="005F5C75">
              <w:rPr>
                <w:rStyle w:val="a"/>
                <w:b/>
                <w:color w:val="002060"/>
                <w:sz w:val="18"/>
                <w:szCs w:val="18"/>
              </w:rPr>
              <w:t xml:space="preserve"> </w:t>
            </w:r>
            <w:r w:rsidR="00C66AB2" w:rsidRPr="005B12F6">
              <w:rPr>
                <w:rStyle w:val="a"/>
                <w:b/>
                <w:sz w:val="16"/>
                <w:szCs w:val="16"/>
              </w:rPr>
              <w:t>(</w:t>
            </w:r>
            <w:r w:rsidR="00C66AB2">
              <w:rPr>
                <w:rStyle w:val="a"/>
                <w:b/>
                <w:sz w:val="16"/>
                <w:szCs w:val="16"/>
              </w:rPr>
              <w:t>Sessional/</w:t>
            </w:r>
            <w:r w:rsidR="00C66AB2" w:rsidRPr="005B12F6">
              <w:rPr>
                <w:rStyle w:val="a"/>
                <w:b/>
                <w:sz w:val="16"/>
                <w:szCs w:val="16"/>
              </w:rPr>
              <w:t>casual staff</w:t>
            </w:r>
            <w:r w:rsidR="00C66AB2">
              <w:rPr>
                <w:rStyle w:val="a"/>
                <w:b/>
                <w:sz w:val="16"/>
                <w:szCs w:val="16"/>
              </w:rPr>
              <w:t xml:space="preserve"> may access the module at their discretion</w:t>
            </w:r>
            <w:r w:rsidR="00C66AB2" w:rsidRPr="005B12F6">
              <w:rPr>
                <w:rStyle w:val="a"/>
                <w:b/>
                <w:sz w:val="16"/>
                <w:szCs w:val="16"/>
              </w:rPr>
              <w:t>)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EF9E86" w14:textId="5D9E1A0B" w:rsidR="00C66AB2" w:rsidRDefault="00262FDF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1248151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P</w:t>
            </w:r>
            <w:r w:rsidR="00C66AB2" w:rsidRPr="00B74D64">
              <w:rPr>
                <w:rStyle w:val="a"/>
                <w:sz w:val="18"/>
                <w:szCs w:val="18"/>
              </w:rPr>
              <w:t>rovide</w:t>
            </w:r>
            <w:r w:rsidR="00C66AB2">
              <w:rPr>
                <w:rStyle w:val="a"/>
                <w:sz w:val="28"/>
              </w:rPr>
              <w:t xml:space="preserve"> </w:t>
            </w:r>
            <w:r w:rsidR="00C66AB2">
              <w:rPr>
                <w:rStyle w:val="a"/>
                <w:sz w:val="18"/>
              </w:rPr>
              <w:t>instruction on S</w:t>
            </w:r>
            <w:r w:rsidR="000F192E">
              <w:rPr>
                <w:rStyle w:val="a"/>
                <w:sz w:val="18"/>
              </w:rPr>
              <w:t xml:space="preserve">afety </w:t>
            </w:r>
            <w:r w:rsidR="00C66AB2">
              <w:rPr>
                <w:rStyle w:val="a"/>
                <w:sz w:val="18"/>
              </w:rPr>
              <w:t>D</w:t>
            </w:r>
            <w:r w:rsidR="000F192E">
              <w:rPr>
                <w:rStyle w:val="a"/>
                <w:sz w:val="18"/>
              </w:rPr>
              <w:t xml:space="preserve">ata </w:t>
            </w:r>
            <w:r w:rsidR="00C66AB2">
              <w:rPr>
                <w:rStyle w:val="a"/>
                <w:sz w:val="18"/>
              </w:rPr>
              <w:t>S</w:t>
            </w:r>
            <w:r w:rsidR="000F192E">
              <w:rPr>
                <w:rStyle w:val="a"/>
                <w:sz w:val="18"/>
              </w:rPr>
              <w:t>heets</w:t>
            </w:r>
            <w:r w:rsidR="006D7591">
              <w:rPr>
                <w:rStyle w:val="a"/>
                <w:sz w:val="18"/>
              </w:rPr>
              <w:t>.</w:t>
            </w:r>
          </w:p>
        </w:tc>
      </w:tr>
      <w:tr w:rsidR="00C66AB2" w14:paraId="20F20CF1" w14:textId="77777777" w:rsidTr="0027098C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0330C9" w14:textId="0D77CFA0" w:rsidR="00C66AB2" w:rsidRDefault="00262FDF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1236933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Recommend completion of the </w:t>
            </w:r>
            <w:hyperlink r:id="rId17" w:history="1">
              <w:r w:rsidR="00C66AB2" w:rsidRPr="005F5C75">
                <w:rPr>
                  <w:rStyle w:val="Hyperlink"/>
                  <w:sz w:val="18"/>
                  <w:szCs w:val="18"/>
                </w:rPr>
                <w:t>‘Office Ergonomics’</w:t>
              </w:r>
            </w:hyperlink>
            <w:r w:rsidR="00C66AB2">
              <w:rPr>
                <w:rStyle w:val="a"/>
                <w:sz w:val="18"/>
                <w:szCs w:val="18"/>
              </w:rPr>
              <w:t xml:space="preserve"> online training module to gain an understanding of good workstation setup and tips to minimise risk.  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7FF033" w14:textId="475AC608" w:rsidR="00C66AB2" w:rsidRPr="00907F60" w:rsidRDefault="00262FDF" w:rsidP="00C66AB2">
            <w:pPr>
              <w:spacing w:before="60"/>
              <w:rPr>
                <w:rStyle w:val="a"/>
                <w:b/>
                <w:sz w:val="16"/>
                <w:szCs w:val="16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475346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 w:rsidRPr="00D67975">
              <w:rPr>
                <w:rStyle w:val="a"/>
                <w:b/>
                <w:sz w:val="16"/>
                <w:szCs w:val="16"/>
              </w:rPr>
              <w:t xml:space="preserve"> </w:t>
            </w:r>
            <w:r w:rsidR="00AA7D91" w:rsidRPr="00AA7D91">
              <w:rPr>
                <w:rStyle w:val="a"/>
                <w:bCs/>
                <w:sz w:val="18"/>
                <w:szCs w:val="18"/>
              </w:rPr>
              <w:t>Communicate</w:t>
            </w:r>
            <w:r w:rsidR="00AA7D91" w:rsidRPr="00AA7D91">
              <w:rPr>
                <w:rStyle w:val="a"/>
                <w:b/>
                <w:sz w:val="18"/>
                <w:szCs w:val="18"/>
              </w:rPr>
              <w:t xml:space="preserve"> </w:t>
            </w:r>
            <w:r w:rsidR="00C66AB2" w:rsidRPr="00AA7D91">
              <w:rPr>
                <w:rStyle w:val="a"/>
                <w:sz w:val="18"/>
                <w:szCs w:val="18"/>
              </w:rPr>
              <w:t xml:space="preserve">any </w:t>
            </w:r>
            <w:r w:rsidR="003B0AF9">
              <w:rPr>
                <w:rStyle w:val="a"/>
                <w:sz w:val="18"/>
                <w:szCs w:val="18"/>
              </w:rPr>
              <w:t>confined/restricted</w:t>
            </w:r>
            <w:r w:rsidR="00AA7D91" w:rsidRPr="00AA7D91">
              <w:rPr>
                <w:rStyle w:val="a"/>
                <w:sz w:val="18"/>
                <w:szCs w:val="18"/>
              </w:rPr>
              <w:t xml:space="preserve"> </w:t>
            </w:r>
            <w:r w:rsidR="00C66AB2" w:rsidRPr="00AA7D91">
              <w:rPr>
                <w:rStyle w:val="a"/>
                <w:sz w:val="18"/>
                <w:szCs w:val="18"/>
              </w:rPr>
              <w:t>spaces</w:t>
            </w:r>
            <w:r w:rsidR="006D7591">
              <w:rPr>
                <w:rStyle w:val="a"/>
                <w:sz w:val="18"/>
                <w:szCs w:val="18"/>
              </w:rPr>
              <w:t>.</w:t>
            </w:r>
          </w:p>
          <w:p w14:paraId="02736B8F" w14:textId="62AB8713" w:rsidR="00C66AB2" w:rsidRDefault="00C66AB2" w:rsidP="00C66AB2">
            <w:pPr>
              <w:rPr>
                <w:rStyle w:val="a"/>
                <w:sz w:val="18"/>
                <w:szCs w:val="18"/>
              </w:rPr>
            </w:pPr>
          </w:p>
        </w:tc>
      </w:tr>
      <w:tr w:rsidR="00C66AB2" w14:paraId="3DBE05C1" w14:textId="77777777" w:rsidTr="0027098C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4E2FE4" w14:textId="772D9AC3" w:rsidR="00C66AB2" w:rsidRDefault="00262FDF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1530797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Explain </w:t>
            </w:r>
            <w:r w:rsidR="00950162">
              <w:rPr>
                <w:rStyle w:val="a"/>
                <w:sz w:val="18"/>
                <w:szCs w:val="18"/>
              </w:rPr>
              <w:t xml:space="preserve">the </w:t>
            </w:r>
            <w:r w:rsidR="00C66AB2">
              <w:rPr>
                <w:rStyle w:val="a"/>
                <w:sz w:val="18"/>
                <w:szCs w:val="18"/>
              </w:rPr>
              <w:t xml:space="preserve">requirement to complete the </w:t>
            </w:r>
            <w:hyperlink r:id="rId18" w:history="1">
              <w:r w:rsidR="00C66AB2" w:rsidRPr="001E62F2">
                <w:rPr>
                  <w:rStyle w:val="Hyperlink"/>
                  <w:sz w:val="18"/>
                  <w:szCs w:val="18"/>
                </w:rPr>
                <w:t xml:space="preserve">Workstation Self-Assessment </w:t>
              </w:r>
              <w:r w:rsidR="00C66AB2">
                <w:rPr>
                  <w:rStyle w:val="Hyperlink"/>
                  <w:sz w:val="18"/>
                  <w:szCs w:val="18"/>
                </w:rPr>
                <w:t>C</w:t>
              </w:r>
              <w:r w:rsidR="00C66AB2" w:rsidRPr="001E62F2">
                <w:rPr>
                  <w:rStyle w:val="Hyperlink"/>
                  <w:sz w:val="18"/>
                  <w:szCs w:val="18"/>
                </w:rPr>
                <w:t>hecklist</w:t>
              </w:r>
            </w:hyperlink>
            <w:r w:rsidR="00C66AB2">
              <w:rPr>
                <w:rStyle w:val="a"/>
                <w:sz w:val="18"/>
                <w:szCs w:val="18"/>
              </w:rPr>
              <w:t xml:space="preserve"> to maximise comfort while using screen-based equipment.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1900934" w14:textId="49799D8A" w:rsidR="00C66AB2" w:rsidRDefault="00262FDF" w:rsidP="00C66AB2">
            <w:pPr>
              <w:spacing w:before="60"/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1638171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 w:rsidRPr="00C02113">
              <w:rPr>
                <w:rStyle w:val="a"/>
                <w:sz w:val="18"/>
                <w:szCs w:val="18"/>
              </w:rPr>
              <w:t xml:space="preserve"> </w:t>
            </w:r>
            <w:r w:rsidR="00AA7D91">
              <w:rPr>
                <w:rStyle w:val="a"/>
                <w:sz w:val="18"/>
                <w:szCs w:val="18"/>
              </w:rPr>
              <w:t xml:space="preserve">Communicate any </w:t>
            </w:r>
            <w:r w:rsidR="00C66AB2">
              <w:rPr>
                <w:rStyle w:val="a"/>
                <w:sz w:val="18"/>
              </w:rPr>
              <w:t>Danger &amp; Out of Service Tags/Locks</w:t>
            </w:r>
            <w:r w:rsidR="006D7591">
              <w:rPr>
                <w:rStyle w:val="a"/>
                <w:sz w:val="18"/>
              </w:rPr>
              <w:t>.</w:t>
            </w:r>
          </w:p>
        </w:tc>
      </w:tr>
      <w:tr w:rsidR="00C66AB2" w14:paraId="21F34181" w14:textId="77777777" w:rsidTr="00AA7D91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6179FB" w14:textId="4B6CED0C" w:rsidR="00C66AB2" w:rsidRDefault="00262FDF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1667203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Provide information on the </w:t>
            </w:r>
            <w:hyperlink r:id="rId19" w:history="1">
              <w:proofErr w:type="spellStart"/>
              <w:r w:rsidR="00C66AB2" w:rsidRPr="00D67975">
                <w:rPr>
                  <w:rStyle w:val="Hyperlink"/>
                  <w:sz w:val="18"/>
                  <w:szCs w:val="18"/>
                </w:rPr>
                <w:t>WorkPace</w:t>
              </w:r>
              <w:proofErr w:type="spellEnd"/>
            </w:hyperlink>
            <w:r w:rsidR="00C66AB2">
              <w:rPr>
                <w:rStyle w:val="a"/>
                <w:sz w:val="18"/>
                <w:szCs w:val="18"/>
              </w:rPr>
              <w:t xml:space="preserve"> software designed to minimise risk of musculoskeletal disorders.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8F98AD" w14:textId="57ED8BA2" w:rsidR="00C66AB2" w:rsidRDefault="00262FDF" w:rsidP="00C66AB2">
            <w:pPr>
              <w:rPr>
                <w:rStyle w:val="a"/>
                <w:sz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64772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 w:rsidRPr="00C02113">
              <w:rPr>
                <w:rStyle w:val="a"/>
                <w:sz w:val="18"/>
                <w:szCs w:val="18"/>
              </w:rPr>
              <w:t xml:space="preserve"> </w:t>
            </w:r>
            <w:r w:rsidR="00AA7D91">
              <w:rPr>
                <w:rStyle w:val="a"/>
                <w:sz w:val="18"/>
                <w:szCs w:val="18"/>
              </w:rPr>
              <w:t xml:space="preserve">Explain any </w:t>
            </w:r>
            <w:r w:rsidR="00C66AB2">
              <w:rPr>
                <w:rStyle w:val="a"/>
                <w:sz w:val="18"/>
              </w:rPr>
              <w:t>licences/certification requirements for</w:t>
            </w:r>
          </w:p>
          <w:p w14:paraId="40915193" w14:textId="599D9D42" w:rsidR="00C66AB2" w:rsidRDefault="00C66AB2" w:rsidP="00C66AB2">
            <w:pPr>
              <w:rPr>
                <w:rStyle w:val="a"/>
                <w:sz w:val="18"/>
                <w:szCs w:val="18"/>
              </w:rPr>
            </w:pPr>
            <w:r>
              <w:rPr>
                <w:rStyle w:val="a"/>
                <w:sz w:val="18"/>
              </w:rPr>
              <w:t>the position</w:t>
            </w:r>
            <w:r w:rsidR="00AA7D91">
              <w:rPr>
                <w:rStyle w:val="a"/>
                <w:sz w:val="18"/>
              </w:rPr>
              <w:t xml:space="preserve"> or task/s to be performed</w:t>
            </w:r>
            <w:r w:rsidR="006D7591">
              <w:rPr>
                <w:rStyle w:val="a"/>
                <w:sz w:val="18"/>
              </w:rPr>
              <w:t>.</w:t>
            </w:r>
          </w:p>
        </w:tc>
      </w:tr>
      <w:tr w:rsidR="00C66AB2" w14:paraId="51523E0C" w14:textId="77777777" w:rsidTr="00AA7D91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7AF057" w14:textId="37B014FA" w:rsidR="00C66AB2" w:rsidRDefault="00262FDF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280572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Provide information on the</w:t>
            </w:r>
            <w:r w:rsidR="00034A1B">
              <w:rPr>
                <w:rStyle w:val="a"/>
                <w:sz w:val="18"/>
                <w:szCs w:val="18"/>
              </w:rPr>
              <w:t xml:space="preserve"> </w:t>
            </w:r>
            <w:hyperlink r:id="rId20" w:history="1">
              <w:r w:rsidR="00034A1B" w:rsidRPr="00034A1B">
                <w:rPr>
                  <w:rStyle w:val="Hyperlink"/>
                  <w:sz w:val="18"/>
                  <w:szCs w:val="18"/>
                </w:rPr>
                <w:t>Disability</w:t>
              </w:r>
            </w:hyperlink>
            <w:r w:rsidR="00034A1B">
              <w:rPr>
                <w:rStyle w:val="a"/>
                <w:sz w:val="18"/>
                <w:szCs w:val="18"/>
              </w:rPr>
              <w:t xml:space="preserve"> support</w:t>
            </w:r>
            <w:r w:rsidR="00C66AB2">
              <w:rPr>
                <w:rStyle w:val="a"/>
                <w:sz w:val="18"/>
                <w:szCs w:val="18"/>
              </w:rPr>
              <w:t xml:space="preserve"> available.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 w:themeFill="text2" w:themeFillTint="33"/>
          </w:tcPr>
          <w:p w14:paraId="0C631CBD" w14:textId="7A15CC94" w:rsidR="00C66AB2" w:rsidRDefault="00C66AB2" w:rsidP="00C66AB2">
            <w:pPr>
              <w:rPr>
                <w:rStyle w:val="a"/>
                <w:sz w:val="18"/>
                <w:szCs w:val="18"/>
              </w:rPr>
            </w:pPr>
            <w:r>
              <w:rPr>
                <w:rStyle w:val="a"/>
                <w:b/>
                <w:sz w:val="18"/>
              </w:rPr>
              <w:t>Emergency &amp; First Aid Procedures</w:t>
            </w:r>
          </w:p>
        </w:tc>
      </w:tr>
      <w:tr w:rsidR="00C66AB2" w14:paraId="73D6E5C3" w14:textId="77777777" w:rsidTr="0027098C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9A7326" w14:textId="7AC885A2" w:rsidR="00C66AB2" w:rsidRDefault="00262FDF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1117523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32"/>
              </w:rPr>
              <w:t xml:space="preserve"> </w:t>
            </w:r>
            <w:r w:rsidR="00F0572C">
              <w:rPr>
                <w:rStyle w:val="a"/>
                <w:sz w:val="18"/>
                <w:szCs w:val="18"/>
              </w:rPr>
              <w:t>Recommend</w:t>
            </w:r>
            <w:r w:rsidR="00C66AB2">
              <w:rPr>
                <w:rStyle w:val="a"/>
                <w:sz w:val="18"/>
                <w:szCs w:val="18"/>
              </w:rPr>
              <w:t xml:space="preserve"> the </w:t>
            </w:r>
            <w:hyperlink r:id="rId21" w:history="1">
              <w:r w:rsidR="00C66AB2" w:rsidRPr="00262FDC">
                <w:rPr>
                  <w:rStyle w:val="Hyperlink"/>
                  <w:sz w:val="18"/>
                  <w:szCs w:val="18"/>
                </w:rPr>
                <w:t>Injury Management</w:t>
              </w:r>
            </w:hyperlink>
            <w:r w:rsidR="00950162">
              <w:rPr>
                <w:rStyle w:val="a"/>
                <w:sz w:val="18"/>
                <w:szCs w:val="18"/>
              </w:rPr>
              <w:t xml:space="preserve"> webpage </w:t>
            </w:r>
            <w:r w:rsidR="00C66AB2">
              <w:rPr>
                <w:rStyle w:val="a"/>
                <w:sz w:val="18"/>
                <w:szCs w:val="18"/>
              </w:rPr>
              <w:t>outlining what to do if injured at work.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5406E5D" w14:textId="746E2EA7" w:rsidR="00C66AB2" w:rsidRDefault="00262FDF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934023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 w:rsidRPr="00C02113">
              <w:rPr>
                <w:rStyle w:val="a"/>
                <w:sz w:val="18"/>
                <w:szCs w:val="18"/>
              </w:rPr>
              <w:t xml:space="preserve"> </w:t>
            </w:r>
            <w:r w:rsidR="006D7591">
              <w:rPr>
                <w:rStyle w:val="a"/>
                <w:sz w:val="18"/>
                <w:szCs w:val="18"/>
              </w:rPr>
              <w:t>E</w:t>
            </w:r>
            <w:r w:rsidR="00C66AB2" w:rsidRPr="00C02113">
              <w:rPr>
                <w:rStyle w:val="a"/>
                <w:sz w:val="18"/>
                <w:szCs w:val="18"/>
              </w:rPr>
              <w:t>xplain the</w:t>
            </w:r>
            <w:r w:rsidR="006D7591">
              <w:rPr>
                <w:rStyle w:val="a"/>
                <w:sz w:val="18"/>
                <w:szCs w:val="18"/>
              </w:rPr>
              <w:t xml:space="preserve"> </w:t>
            </w:r>
            <w:r w:rsidR="00950162">
              <w:rPr>
                <w:rStyle w:val="a"/>
                <w:sz w:val="18"/>
                <w:szCs w:val="18"/>
              </w:rPr>
              <w:t>building's</w:t>
            </w:r>
            <w:r w:rsidR="00C66AB2">
              <w:rPr>
                <w:rStyle w:val="a"/>
                <w:sz w:val="28"/>
              </w:rPr>
              <w:t xml:space="preserve"> </w:t>
            </w:r>
            <w:hyperlink r:id="rId22" w:history="1">
              <w:r w:rsidR="003B0AF9" w:rsidRPr="003B0AF9">
                <w:rPr>
                  <w:rStyle w:val="Hyperlink"/>
                  <w:sz w:val="18"/>
                </w:rPr>
                <w:t>em</w:t>
              </w:r>
              <w:r w:rsidR="00C66AB2" w:rsidRPr="003B0AF9">
                <w:rPr>
                  <w:rStyle w:val="Hyperlink"/>
                  <w:sz w:val="18"/>
                </w:rPr>
                <w:t>ergency evacuation</w:t>
              </w:r>
            </w:hyperlink>
            <w:r w:rsidR="00C66AB2" w:rsidRPr="003B0AF9">
              <w:rPr>
                <w:sz w:val="18"/>
              </w:rPr>
              <w:t xml:space="preserve"> procedure</w:t>
            </w:r>
            <w:r w:rsidR="003B0AF9">
              <w:rPr>
                <w:sz w:val="18"/>
              </w:rPr>
              <w:t xml:space="preserve"> and communicate emergency exit areas.</w:t>
            </w:r>
          </w:p>
        </w:tc>
      </w:tr>
      <w:tr w:rsidR="00C66AB2" w14:paraId="6811A162" w14:textId="77777777" w:rsidTr="0027098C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431EF4C" w14:textId="3D56B1EF" w:rsidR="00C66AB2" w:rsidRDefault="00262FDF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248696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Identify further training using the </w:t>
            </w:r>
            <w:hyperlink r:id="rId23" w:history="1">
              <w:r w:rsidR="00C66AB2">
                <w:rPr>
                  <w:rStyle w:val="Hyperlink"/>
                  <w:sz w:val="18"/>
                  <w:szCs w:val="18"/>
                </w:rPr>
                <w:t>Training Needs Guide</w:t>
              </w:r>
            </w:hyperlink>
            <w:r w:rsidR="00C66AB2">
              <w:rPr>
                <w:rStyle w:val="Hyperlink"/>
                <w:sz w:val="18"/>
                <w:szCs w:val="18"/>
              </w:rPr>
              <w:t>.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B620B5" w14:textId="3756A9FD" w:rsidR="00C66AB2" w:rsidRDefault="00262FDF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397747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 w:rsidRPr="00C02113">
              <w:rPr>
                <w:rStyle w:val="a"/>
                <w:sz w:val="18"/>
                <w:szCs w:val="18"/>
              </w:rPr>
              <w:t xml:space="preserve"> </w:t>
            </w:r>
            <w:r w:rsidR="003B0AF9">
              <w:rPr>
                <w:rStyle w:val="a"/>
                <w:sz w:val="18"/>
                <w:szCs w:val="18"/>
              </w:rPr>
              <w:t xml:space="preserve">Refer to the </w:t>
            </w:r>
            <w:hyperlink r:id="rId24" w:history="1">
              <w:r w:rsidR="003B0AF9" w:rsidRPr="003B0AF9">
                <w:rPr>
                  <w:rStyle w:val="Hyperlink"/>
                  <w:sz w:val="18"/>
                  <w:szCs w:val="18"/>
                </w:rPr>
                <w:t>First Aid in the Workplace</w:t>
              </w:r>
            </w:hyperlink>
            <w:r w:rsidR="003B0AF9">
              <w:rPr>
                <w:rStyle w:val="a"/>
                <w:sz w:val="18"/>
                <w:szCs w:val="18"/>
              </w:rPr>
              <w:t xml:space="preserve"> procedure.</w:t>
            </w:r>
          </w:p>
        </w:tc>
      </w:tr>
      <w:tr w:rsidR="00C66AB2" w14:paraId="726203CA" w14:textId="77777777" w:rsidTr="0027098C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C02626" w14:textId="70CC2EA4" w:rsidR="00C66AB2" w:rsidRDefault="00262FDF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2070109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C66AB2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  <w:szCs w:val="18"/>
              </w:rPr>
              <w:t xml:space="preserve"> Explain</w:t>
            </w:r>
            <w:r w:rsidR="000B762A">
              <w:rPr>
                <w:rStyle w:val="a"/>
                <w:sz w:val="18"/>
                <w:szCs w:val="18"/>
              </w:rPr>
              <w:t xml:space="preserve"> the </w:t>
            </w:r>
            <w:hyperlink r:id="rId25" w:history="1">
              <w:r w:rsidR="00C66AB2" w:rsidRPr="00FC52ED">
                <w:rPr>
                  <w:rStyle w:val="Hyperlink"/>
                  <w:sz w:val="18"/>
                  <w:szCs w:val="18"/>
                </w:rPr>
                <w:t>Employee Assistance Program (EAP)</w:t>
              </w:r>
            </w:hyperlink>
            <w:r w:rsidR="00C66AB2">
              <w:rPr>
                <w:rStyle w:val="Hyperlink"/>
                <w:sz w:val="18"/>
                <w:szCs w:val="18"/>
              </w:rPr>
              <w:t>.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844543" w14:textId="0D748669" w:rsidR="00C66AB2" w:rsidRDefault="00262FDF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905881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AA7D91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AA7D91">
              <w:rPr>
                <w:rStyle w:val="a"/>
                <w:sz w:val="18"/>
                <w:szCs w:val="18"/>
              </w:rPr>
              <w:t xml:space="preserve"> </w:t>
            </w:r>
            <w:r w:rsidR="006D7591">
              <w:rPr>
                <w:rStyle w:val="a"/>
                <w:sz w:val="18"/>
                <w:szCs w:val="18"/>
              </w:rPr>
              <w:t>A</w:t>
            </w:r>
            <w:r w:rsidR="00AA7D91">
              <w:rPr>
                <w:rStyle w:val="a"/>
                <w:sz w:val="18"/>
                <w:szCs w:val="18"/>
              </w:rPr>
              <w:t xml:space="preserve">rrange a </w:t>
            </w:r>
            <w:hyperlink r:id="rId26" w:history="1">
              <w:r w:rsidR="00AA7D91" w:rsidRPr="00AB5266">
                <w:rPr>
                  <w:rStyle w:val="Hyperlink"/>
                  <w:sz w:val="18"/>
                  <w:szCs w:val="18"/>
                </w:rPr>
                <w:t>Personal Emergency Evacuation Plan</w:t>
              </w:r>
              <w:r w:rsidR="00AA7D91" w:rsidRPr="00AB5266">
                <w:rPr>
                  <w:rStyle w:val="Hyperlink"/>
                  <w:sz w:val="18"/>
                  <w:szCs w:val="18"/>
                </w:rPr>
                <w:br/>
                <w:t>(PEEP)</w:t>
              </w:r>
            </w:hyperlink>
            <w:r w:rsidR="00AA7D91">
              <w:rPr>
                <w:rStyle w:val="a"/>
                <w:sz w:val="18"/>
                <w:szCs w:val="18"/>
              </w:rPr>
              <w:t xml:space="preserve"> where </w:t>
            </w:r>
            <w:r w:rsidR="006D7591">
              <w:rPr>
                <w:rStyle w:val="a"/>
                <w:sz w:val="18"/>
                <w:szCs w:val="18"/>
              </w:rPr>
              <w:t>required.</w:t>
            </w:r>
          </w:p>
        </w:tc>
      </w:tr>
      <w:tr w:rsidR="00C66AB2" w14:paraId="2E8EFF8D" w14:textId="77777777" w:rsidTr="00C66AB2">
        <w:trPr>
          <w:trHeight w:val="227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B0ECE8" w14:textId="3F22FF42" w:rsidR="00C66AB2" w:rsidRDefault="00262FDF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42144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2A0A56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 w:rsidRPr="00D67975">
              <w:rPr>
                <w:rStyle w:val="a"/>
                <w:sz w:val="18"/>
                <w:szCs w:val="18"/>
              </w:rPr>
              <w:t xml:space="preserve"> </w:t>
            </w:r>
            <w:r w:rsidR="00C66AB2">
              <w:rPr>
                <w:rStyle w:val="a"/>
                <w:sz w:val="18"/>
                <w:szCs w:val="18"/>
              </w:rPr>
              <w:t>E</w:t>
            </w:r>
            <w:r w:rsidR="00C66AB2" w:rsidRPr="00D67975">
              <w:rPr>
                <w:rStyle w:val="a"/>
                <w:sz w:val="18"/>
                <w:szCs w:val="18"/>
              </w:rPr>
              <w:t>xplai</w:t>
            </w:r>
            <w:r w:rsidR="002B2946">
              <w:rPr>
                <w:rStyle w:val="a"/>
                <w:sz w:val="18"/>
                <w:szCs w:val="18"/>
              </w:rPr>
              <w:t xml:space="preserve">n the University has a </w:t>
            </w:r>
            <w:hyperlink r:id="rId27" w:history="1">
              <w:r w:rsidR="00C66AB2" w:rsidRPr="002A0A56">
                <w:rPr>
                  <w:rStyle w:val="Hyperlink"/>
                  <w:sz w:val="18"/>
                </w:rPr>
                <w:t>smoke free work environment</w:t>
              </w:r>
            </w:hyperlink>
            <w:r w:rsidR="00C66AB2">
              <w:rPr>
                <w:rStyle w:val="a"/>
                <w:sz w:val="18"/>
              </w:rPr>
              <w:t>.</w:t>
            </w:r>
            <w:r w:rsidR="00C66AB2" w:rsidRPr="00D67975">
              <w:rPr>
                <w:rStyle w:val="a"/>
                <w:sz w:val="18"/>
              </w:rPr>
              <w:t xml:space="preserve"> 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D7218" w14:textId="37D3E26E" w:rsidR="00C66AB2" w:rsidRDefault="00262FDF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652761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AA7D91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AA7D91" w:rsidRPr="00C02113">
              <w:rPr>
                <w:rStyle w:val="a"/>
                <w:sz w:val="18"/>
                <w:szCs w:val="18"/>
              </w:rPr>
              <w:t xml:space="preserve"> </w:t>
            </w:r>
            <w:r w:rsidR="006D7591">
              <w:rPr>
                <w:rStyle w:val="a"/>
                <w:sz w:val="18"/>
                <w:szCs w:val="18"/>
              </w:rPr>
              <w:t>Communicate emergency personnel</w:t>
            </w:r>
            <w:r w:rsidR="00AA7D91" w:rsidRPr="00C02113">
              <w:rPr>
                <w:rStyle w:val="a"/>
                <w:sz w:val="18"/>
                <w:szCs w:val="18"/>
              </w:rPr>
              <w:t xml:space="preserve"> </w:t>
            </w:r>
            <w:r w:rsidR="006D7591">
              <w:rPr>
                <w:rStyle w:val="a"/>
                <w:sz w:val="18"/>
                <w:szCs w:val="18"/>
              </w:rPr>
              <w:t xml:space="preserve">details </w:t>
            </w:r>
            <w:proofErr w:type="gramStart"/>
            <w:r w:rsidR="006D7591">
              <w:rPr>
                <w:rStyle w:val="a"/>
                <w:sz w:val="18"/>
                <w:szCs w:val="18"/>
              </w:rPr>
              <w:t>e.g.</w:t>
            </w:r>
            <w:proofErr w:type="gramEnd"/>
            <w:r w:rsidR="006D7591">
              <w:rPr>
                <w:rStyle w:val="a"/>
                <w:sz w:val="18"/>
                <w:szCs w:val="18"/>
              </w:rPr>
              <w:t xml:space="preserve"> chief warden, </w:t>
            </w:r>
            <w:r w:rsidR="000F192E">
              <w:rPr>
                <w:rStyle w:val="a"/>
                <w:sz w:val="18"/>
                <w:szCs w:val="18"/>
              </w:rPr>
              <w:t xml:space="preserve">emergency </w:t>
            </w:r>
            <w:r w:rsidR="006D7591">
              <w:rPr>
                <w:rStyle w:val="a"/>
                <w:sz w:val="18"/>
                <w:szCs w:val="18"/>
              </w:rPr>
              <w:t>wardens, first aid officers</w:t>
            </w:r>
            <w:r w:rsidR="00472584">
              <w:rPr>
                <w:rStyle w:val="a"/>
                <w:sz w:val="18"/>
                <w:szCs w:val="18"/>
              </w:rPr>
              <w:t>.</w:t>
            </w:r>
          </w:p>
        </w:tc>
      </w:tr>
      <w:tr w:rsidR="00472584" w14:paraId="270AC82B" w14:textId="77777777" w:rsidTr="00D85AEA">
        <w:trPr>
          <w:trHeight w:val="475"/>
        </w:trPr>
        <w:tc>
          <w:tcPr>
            <w:tcW w:w="4873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5DA8043" w14:textId="0143D1E4" w:rsidR="00472584" w:rsidRDefault="00262FDF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645580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472584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72584">
              <w:rPr>
                <w:rStyle w:val="a"/>
                <w:sz w:val="18"/>
                <w:szCs w:val="18"/>
              </w:rPr>
              <w:t xml:space="preserve"> E</w:t>
            </w:r>
            <w:r w:rsidR="00472584" w:rsidRPr="00D67975">
              <w:rPr>
                <w:rStyle w:val="a"/>
                <w:sz w:val="18"/>
                <w:szCs w:val="18"/>
              </w:rPr>
              <w:t>xplain</w:t>
            </w:r>
            <w:r w:rsidR="00B37FAB">
              <w:rPr>
                <w:rStyle w:val="a"/>
                <w:sz w:val="18"/>
                <w:szCs w:val="18"/>
              </w:rPr>
              <w:t xml:space="preserve"> the</w:t>
            </w:r>
            <w:r w:rsidR="00472584">
              <w:rPr>
                <w:rStyle w:val="a"/>
                <w:sz w:val="18"/>
                <w:szCs w:val="18"/>
              </w:rPr>
              <w:t xml:space="preserve"> </w:t>
            </w:r>
            <w:hyperlink r:id="rId28" w:history="1">
              <w:proofErr w:type="spellStart"/>
              <w:r w:rsidR="00472584" w:rsidRPr="00B37FAB">
                <w:rPr>
                  <w:rStyle w:val="Hyperlink"/>
                  <w:sz w:val="18"/>
                  <w:szCs w:val="18"/>
                </w:rPr>
                <w:t>SafeZone</w:t>
              </w:r>
              <w:proofErr w:type="spellEnd"/>
            </w:hyperlink>
            <w:r w:rsidR="00472584">
              <w:rPr>
                <w:rStyle w:val="a"/>
                <w:sz w:val="18"/>
                <w:szCs w:val="18"/>
              </w:rPr>
              <w:t xml:space="preserve"> smartphone app for use on all UniSA campuses.</w:t>
            </w:r>
          </w:p>
        </w:tc>
        <w:tc>
          <w:tcPr>
            <w:tcW w:w="4874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A778A8C" w14:textId="7A8AD6FE" w:rsidR="00472584" w:rsidRDefault="00262FDF" w:rsidP="00C66AB2">
            <w:pPr>
              <w:rPr>
                <w:rStyle w:val="a"/>
                <w:sz w:val="18"/>
                <w:szCs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1504890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472584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72584" w:rsidRPr="00C02113">
              <w:rPr>
                <w:rStyle w:val="a"/>
                <w:sz w:val="18"/>
                <w:szCs w:val="18"/>
              </w:rPr>
              <w:t xml:space="preserve"> </w:t>
            </w:r>
            <w:r w:rsidR="00472584">
              <w:rPr>
                <w:rStyle w:val="a"/>
                <w:sz w:val="18"/>
                <w:szCs w:val="18"/>
              </w:rPr>
              <w:t xml:space="preserve">Communicate </w:t>
            </w:r>
            <w:r w:rsidR="002B2946">
              <w:rPr>
                <w:rStyle w:val="a"/>
                <w:sz w:val="18"/>
                <w:szCs w:val="18"/>
              </w:rPr>
              <w:t xml:space="preserve">the </w:t>
            </w:r>
            <w:r w:rsidR="00472584">
              <w:rPr>
                <w:rStyle w:val="a"/>
                <w:sz w:val="18"/>
                <w:szCs w:val="18"/>
              </w:rPr>
              <w:t xml:space="preserve">location of </w:t>
            </w:r>
            <w:r w:rsidR="002B2946">
              <w:rPr>
                <w:rStyle w:val="a"/>
                <w:sz w:val="18"/>
                <w:szCs w:val="18"/>
              </w:rPr>
              <w:t xml:space="preserve">the </w:t>
            </w:r>
            <w:r w:rsidR="00472584">
              <w:rPr>
                <w:rStyle w:val="a"/>
                <w:sz w:val="18"/>
              </w:rPr>
              <w:t xml:space="preserve">first aid kit and automated electronic defibrillator (where applicable). </w:t>
            </w:r>
          </w:p>
        </w:tc>
      </w:tr>
      <w:tr w:rsidR="00C66AB2" w14:paraId="3996E570" w14:textId="77777777" w:rsidTr="00C66AB2">
        <w:trPr>
          <w:trHeight w:val="227"/>
        </w:trPr>
        <w:tc>
          <w:tcPr>
            <w:tcW w:w="9747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D156A2B" w14:textId="6560020D" w:rsidR="00C66AB2" w:rsidRPr="00B12A00" w:rsidRDefault="00B12A00" w:rsidP="00B12A00">
            <w:pPr>
              <w:pStyle w:val="ListParagraph"/>
              <w:numPr>
                <w:ilvl w:val="0"/>
                <w:numId w:val="37"/>
              </w:numPr>
              <w:rPr>
                <w:rStyle w:val="a"/>
                <w:b/>
                <w:bCs/>
                <w:sz w:val="18"/>
                <w:szCs w:val="18"/>
              </w:rPr>
            </w:pPr>
            <w:r w:rsidRPr="00B12A00">
              <w:rPr>
                <w:rStyle w:val="a"/>
                <w:b/>
                <w:bCs/>
                <w:sz w:val="18"/>
                <w:szCs w:val="18"/>
              </w:rPr>
              <w:t>FOLLOW-UP AFTER ONE WEEK</w:t>
            </w:r>
          </w:p>
        </w:tc>
      </w:tr>
      <w:tr w:rsidR="00C66AB2" w14:paraId="389FE235" w14:textId="77777777" w:rsidTr="00AB079A">
        <w:trPr>
          <w:cantSplit/>
          <w:trHeight w:val="1304"/>
        </w:trPr>
        <w:tc>
          <w:tcPr>
            <w:tcW w:w="4815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14:paraId="1FE32D25" w14:textId="7504B53F" w:rsidR="00C66AB2" w:rsidRDefault="00262FDF" w:rsidP="00ED7E76">
            <w:pPr>
              <w:spacing w:after="60"/>
              <w:rPr>
                <w:rStyle w:val="a"/>
                <w:sz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6883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B12A00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12A00">
              <w:rPr>
                <w:rStyle w:val="a"/>
                <w:sz w:val="18"/>
                <w:szCs w:val="18"/>
              </w:rPr>
              <w:t xml:space="preserve">  </w:t>
            </w:r>
            <w:r w:rsidR="00C66AB2" w:rsidRPr="000F192E">
              <w:rPr>
                <w:rStyle w:val="a"/>
                <w:b/>
                <w:sz w:val="18"/>
                <w:szCs w:val="18"/>
              </w:rPr>
              <w:t>Safety &amp; Wellbeing at UniSA</w:t>
            </w:r>
            <w:r w:rsidR="00C66AB2">
              <w:rPr>
                <w:rStyle w:val="a"/>
                <w:sz w:val="18"/>
                <w:szCs w:val="18"/>
              </w:rPr>
              <w:t xml:space="preserve"> </w:t>
            </w:r>
            <w:r w:rsidR="00ED7611">
              <w:rPr>
                <w:rStyle w:val="a"/>
                <w:sz w:val="18"/>
                <w:szCs w:val="18"/>
              </w:rPr>
              <w:t xml:space="preserve">mandatory online training </w:t>
            </w:r>
            <w:r w:rsidR="00C66AB2">
              <w:rPr>
                <w:rStyle w:val="a"/>
                <w:sz w:val="18"/>
              </w:rPr>
              <w:t>module</w:t>
            </w:r>
            <w:r w:rsidR="00ED7611">
              <w:rPr>
                <w:rStyle w:val="a"/>
                <w:sz w:val="18"/>
              </w:rPr>
              <w:t xml:space="preserve"> </w:t>
            </w:r>
            <w:r w:rsidR="00C66AB2">
              <w:rPr>
                <w:rStyle w:val="a"/>
                <w:sz w:val="18"/>
              </w:rPr>
              <w:t>has been completed</w:t>
            </w:r>
            <w:r w:rsidR="00ED7611">
              <w:rPr>
                <w:rStyle w:val="a"/>
                <w:sz w:val="18"/>
              </w:rPr>
              <w:t>.</w:t>
            </w:r>
            <w:r w:rsidR="00C66AB2">
              <w:rPr>
                <w:rStyle w:val="a"/>
                <w:sz w:val="18"/>
              </w:rPr>
              <w:t xml:space="preserve"> </w:t>
            </w:r>
          </w:p>
          <w:p w14:paraId="6947B0F1" w14:textId="424D4E7E" w:rsidR="00C66AB2" w:rsidRDefault="00262FDF" w:rsidP="00ED7E76">
            <w:pPr>
              <w:spacing w:after="60"/>
              <w:rPr>
                <w:rStyle w:val="a"/>
                <w:sz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565103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B12A00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18"/>
              </w:rPr>
              <w:t xml:space="preserve">  </w:t>
            </w:r>
            <w:r w:rsidR="00ED7611">
              <w:rPr>
                <w:rStyle w:val="a"/>
                <w:sz w:val="18"/>
              </w:rPr>
              <w:t>W</w:t>
            </w:r>
            <w:r w:rsidR="00C66AB2">
              <w:rPr>
                <w:rStyle w:val="a"/>
                <w:sz w:val="18"/>
                <w:szCs w:val="18"/>
              </w:rPr>
              <w:t xml:space="preserve">orkstation </w:t>
            </w:r>
            <w:r w:rsidR="00ED7611">
              <w:rPr>
                <w:rStyle w:val="a"/>
                <w:sz w:val="18"/>
                <w:szCs w:val="18"/>
              </w:rPr>
              <w:t>S</w:t>
            </w:r>
            <w:r w:rsidR="00C66AB2">
              <w:rPr>
                <w:rStyle w:val="a"/>
                <w:sz w:val="18"/>
                <w:szCs w:val="18"/>
              </w:rPr>
              <w:t>elf-</w:t>
            </w:r>
            <w:r w:rsidR="00ED7611">
              <w:rPr>
                <w:rStyle w:val="a"/>
                <w:sz w:val="18"/>
                <w:szCs w:val="18"/>
              </w:rPr>
              <w:t>A</w:t>
            </w:r>
            <w:r w:rsidR="00C66AB2">
              <w:rPr>
                <w:rStyle w:val="a"/>
                <w:sz w:val="18"/>
                <w:szCs w:val="18"/>
              </w:rPr>
              <w:t xml:space="preserve">ssessment </w:t>
            </w:r>
            <w:r w:rsidR="00ED7611">
              <w:rPr>
                <w:rStyle w:val="a"/>
                <w:sz w:val="18"/>
                <w:szCs w:val="18"/>
              </w:rPr>
              <w:t>C</w:t>
            </w:r>
            <w:r w:rsidR="00C66AB2">
              <w:rPr>
                <w:rStyle w:val="a"/>
                <w:sz w:val="18"/>
                <w:szCs w:val="18"/>
              </w:rPr>
              <w:t>hecklist has been completed and any action required is addressed</w:t>
            </w:r>
            <w:r w:rsidR="00ED7611">
              <w:rPr>
                <w:rStyle w:val="a"/>
                <w:sz w:val="18"/>
                <w:szCs w:val="18"/>
              </w:rPr>
              <w:t>.</w:t>
            </w:r>
          </w:p>
          <w:p w14:paraId="29667ADE" w14:textId="3E91EC1B" w:rsidR="00C66AB2" w:rsidRPr="00F51B4B" w:rsidRDefault="00262FDF" w:rsidP="00ED7611">
            <w:pPr>
              <w:rPr>
                <w:rStyle w:val="a"/>
                <w:sz w:val="32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589662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AB079A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ED7E76">
              <w:rPr>
                <w:rStyle w:val="a"/>
                <w:sz w:val="28"/>
              </w:rPr>
              <w:t xml:space="preserve"> </w:t>
            </w:r>
            <w:r w:rsidR="00ED7E76">
              <w:rPr>
                <w:rStyle w:val="a"/>
                <w:sz w:val="18"/>
                <w:szCs w:val="18"/>
              </w:rPr>
              <w:t>W</w:t>
            </w:r>
            <w:r w:rsidR="00ED7E76" w:rsidRPr="00D67975">
              <w:rPr>
                <w:rStyle w:val="a"/>
                <w:sz w:val="18"/>
                <w:szCs w:val="18"/>
              </w:rPr>
              <w:t xml:space="preserve">here applicable, a </w:t>
            </w:r>
            <w:r w:rsidR="00ED7E76" w:rsidRPr="00AB5266">
              <w:rPr>
                <w:sz w:val="18"/>
                <w:szCs w:val="18"/>
              </w:rPr>
              <w:t>PEEP</w:t>
            </w:r>
            <w:r w:rsidR="00ED7E76" w:rsidRPr="00D67975">
              <w:rPr>
                <w:rStyle w:val="a"/>
                <w:sz w:val="18"/>
                <w:szCs w:val="18"/>
              </w:rPr>
              <w:t xml:space="preserve"> has been organised</w:t>
            </w:r>
            <w:r w:rsidR="00AB079A">
              <w:rPr>
                <w:rStyle w:val="a"/>
                <w:sz w:val="18"/>
                <w:szCs w:val="18"/>
              </w:rPr>
              <w:t>.</w:t>
            </w:r>
          </w:p>
        </w:tc>
        <w:tc>
          <w:tcPr>
            <w:tcW w:w="4932" w:type="dxa"/>
            <w:gridSpan w:val="3"/>
            <w:tcBorders>
              <w:right w:val="single" w:sz="6" w:space="0" w:color="auto"/>
            </w:tcBorders>
          </w:tcPr>
          <w:p w14:paraId="56C40919" w14:textId="615BF8AA" w:rsidR="00ED7E76" w:rsidRDefault="00262FDF" w:rsidP="00ED7E76">
            <w:pPr>
              <w:spacing w:after="60"/>
              <w:rPr>
                <w:rStyle w:val="a"/>
                <w:sz w:val="2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496875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B12A00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66AB2">
              <w:rPr>
                <w:rStyle w:val="a"/>
                <w:sz w:val="28"/>
              </w:rPr>
              <w:t xml:space="preserve"> </w:t>
            </w:r>
            <w:r w:rsidR="00ED7E76">
              <w:rPr>
                <w:rStyle w:val="a"/>
                <w:sz w:val="18"/>
                <w:szCs w:val="18"/>
              </w:rPr>
              <w:t xml:space="preserve">Other </w:t>
            </w:r>
            <w:hyperlink r:id="rId29" w:history="1">
              <w:r w:rsidR="00ED7E76" w:rsidRPr="00ED7611">
                <w:rPr>
                  <w:rStyle w:val="Hyperlink"/>
                  <w:sz w:val="18"/>
                  <w:szCs w:val="18"/>
                </w:rPr>
                <w:t>WHS&amp;IM training needs</w:t>
              </w:r>
            </w:hyperlink>
            <w:r w:rsidR="00ED7E76" w:rsidRPr="00085630">
              <w:rPr>
                <w:rStyle w:val="a"/>
                <w:sz w:val="18"/>
                <w:szCs w:val="18"/>
              </w:rPr>
              <w:t xml:space="preserve"> </w:t>
            </w:r>
            <w:r w:rsidR="00ED7E76">
              <w:rPr>
                <w:rStyle w:val="a"/>
                <w:sz w:val="18"/>
                <w:szCs w:val="18"/>
              </w:rPr>
              <w:t xml:space="preserve">have been </w:t>
            </w:r>
            <w:r w:rsidR="00ED7E76" w:rsidRPr="00085630">
              <w:rPr>
                <w:rStyle w:val="a"/>
                <w:sz w:val="18"/>
                <w:szCs w:val="18"/>
              </w:rPr>
              <w:t>identified</w:t>
            </w:r>
            <w:r w:rsidR="00ED7E76">
              <w:rPr>
                <w:rStyle w:val="a"/>
                <w:sz w:val="18"/>
                <w:szCs w:val="18"/>
              </w:rPr>
              <w:t xml:space="preserve"> for completion</w:t>
            </w:r>
            <w:r w:rsidR="00ED7E76">
              <w:rPr>
                <w:sz w:val="18"/>
                <w:szCs w:val="18"/>
              </w:rPr>
              <w:t xml:space="preserve"> and </w:t>
            </w:r>
            <w:r w:rsidR="00ED7E76">
              <w:rPr>
                <w:rStyle w:val="a"/>
                <w:sz w:val="18"/>
                <w:szCs w:val="18"/>
              </w:rPr>
              <w:t>incorporated into staff development plans.</w:t>
            </w:r>
          </w:p>
          <w:p w14:paraId="02A2BFAC" w14:textId="081CD958" w:rsidR="00C66AB2" w:rsidRPr="00AB079A" w:rsidRDefault="00262FDF" w:rsidP="007625F1">
            <w:pPr>
              <w:ind w:left="35" w:hanging="39"/>
              <w:rPr>
                <w:rStyle w:val="a"/>
                <w:sz w:val="18"/>
              </w:rPr>
            </w:pPr>
            <w:sdt>
              <w:sdtPr>
                <w:rPr>
                  <w:rStyle w:val="a"/>
                  <w:sz w:val="18"/>
                  <w:szCs w:val="18"/>
                </w:rPr>
                <w:id w:val="-815030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a"/>
                </w:rPr>
              </w:sdtEndPr>
              <w:sdtContent>
                <w:r w:rsidR="00ED7E76">
                  <w:rPr>
                    <w:rStyle w:val="a"/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ED7E76">
              <w:rPr>
                <w:rStyle w:val="a"/>
                <w:sz w:val="18"/>
              </w:rPr>
              <w:t xml:space="preserve"> Questions raised by the inductee (including work</w:t>
            </w:r>
            <w:r w:rsidR="007625F1">
              <w:rPr>
                <w:rStyle w:val="a"/>
                <w:sz w:val="18"/>
              </w:rPr>
              <w:t xml:space="preserve"> </w:t>
            </w:r>
            <w:r w:rsidR="00ED7E76">
              <w:rPr>
                <w:rStyle w:val="a"/>
                <w:sz w:val="18"/>
              </w:rPr>
              <w:t>practices/procedures) have been addressed</w:t>
            </w:r>
            <w:r w:rsidR="006C65C5">
              <w:rPr>
                <w:rStyle w:val="a"/>
                <w:sz w:val="18"/>
              </w:rPr>
              <w:t>.</w:t>
            </w:r>
          </w:p>
        </w:tc>
      </w:tr>
      <w:tr w:rsidR="00C66AB2" w14:paraId="2245B360" w14:textId="77777777" w:rsidTr="00907F6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trHeight w:val="340"/>
        </w:trPr>
        <w:tc>
          <w:tcPr>
            <w:tcW w:w="9747" w:type="dxa"/>
            <w:gridSpan w:val="5"/>
            <w:tcBorders>
              <w:bottom w:val="nil"/>
            </w:tcBorders>
          </w:tcPr>
          <w:p w14:paraId="68B5D1FD" w14:textId="77777777" w:rsidR="00C66AB2" w:rsidRPr="001B72E6" w:rsidRDefault="00C66AB2" w:rsidP="001B72E6">
            <w:pPr>
              <w:pStyle w:val="ListParagraph"/>
              <w:numPr>
                <w:ilvl w:val="0"/>
                <w:numId w:val="37"/>
              </w:numPr>
              <w:shd w:val="clear" w:color="auto" w:fill="D9D9D9" w:themeFill="background1" w:themeFillShade="D9"/>
              <w:rPr>
                <w:rStyle w:val="a"/>
                <w:b/>
                <w:sz w:val="18"/>
              </w:rPr>
            </w:pPr>
            <w:r w:rsidRPr="001B72E6">
              <w:rPr>
                <w:rStyle w:val="a"/>
                <w:b/>
                <w:sz w:val="18"/>
                <w:szCs w:val="18"/>
              </w:rPr>
              <w:t xml:space="preserve">RECORD MANAGEMENT - </w:t>
            </w:r>
            <w:r w:rsidRPr="001B72E6">
              <w:rPr>
                <w:rStyle w:val="a"/>
                <w:b/>
                <w:i/>
              </w:rPr>
              <w:t xml:space="preserve">Retain this completed checklist locally </w:t>
            </w:r>
            <w:r w:rsidRPr="001B72E6">
              <w:rPr>
                <w:rStyle w:val="a"/>
                <w:i/>
                <w:sz w:val="16"/>
                <w:szCs w:val="16"/>
              </w:rPr>
              <w:t>(Either in hard copy or filed electronically)</w:t>
            </w:r>
          </w:p>
        </w:tc>
      </w:tr>
      <w:tr w:rsidR="00C66AB2" w14:paraId="05544D5E" w14:textId="77777777" w:rsidTr="00F3615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trHeight w:val="454"/>
        </w:trPr>
        <w:tc>
          <w:tcPr>
            <w:tcW w:w="4815" w:type="dxa"/>
            <w:gridSpan w:val="2"/>
            <w:tcBorders>
              <w:bottom w:val="nil"/>
            </w:tcBorders>
          </w:tcPr>
          <w:p w14:paraId="66FF22E5" w14:textId="003840EA" w:rsidR="00C66AB2" w:rsidRDefault="00C66AB2" w:rsidP="00C66AB2">
            <w:pPr>
              <w:rPr>
                <w:rStyle w:val="a"/>
                <w:sz w:val="18"/>
              </w:rPr>
            </w:pPr>
            <w:r>
              <w:rPr>
                <w:rStyle w:val="a"/>
                <w:sz w:val="18"/>
              </w:rPr>
              <w:t>Manager/Supervisor Signature:</w:t>
            </w:r>
            <w:r w:rsidR="00ED7E76">
              <w:rPr>
                <w:rStyle w:val="a"/>
                <w:sz w:val="18"/>
              </w:rPr>
              <w:t xml:space="preserve"> </w:t>
            </w:r>
            <w:sdt>
              <w:sdtPr>
                <w:rPr>
                  <w:b/>
                </w:rPr>
                <w:id w:val="-583152837"/>
                <w:placeholder>
                  <w:docPart w:val="2ABE0C317F124F42A77A8C517CB3AD1B"/>
                </w:placeholder>
                <w:showingPlcHdr/>
                <w:text/>
              </w:sdtPr>
              <w:sdtEndPr/>
              <w:sdtContent>
                <w:r w:rsidR="00ED7E76" w:rsidRPr="00F3615C">
                  <w:rPr>
                    <w:rStyle w:val="PlaceholderText"/>
                    <w:sz w:val="16"/>
                    <w:szCs w:val="16"/>
                  </w:rPr>
                  <w:t>Enter details</w:t>
                </w:r>
              </w:sdtContent>
            </w:sdt>
          </w:p>
        </w:tc>
        <w:tc>
          <w:tcPr>
            <w:tcW w:w="4932" w:type="dxa"/>
            <w:gridSpan w:val="3"/>
            <w:tcBorders>
              <w:bottom w:val="nil"/>
            </w:tcBorders>
          </w:tcPr>
          <w:p w14:paraId="64EA8DCC" w14:textId="620059A9" w:rsidR="00C66AB2" w:rsidRDefault="00C66AB2" w:rsidP="00C66AB2">
            <w:pPr>
              <w:rPr>
                <w:rStyle w:val="a"/>
                <w:sz w:val="18"/>
              </w:rPr>
            </w:pPr>
            <w:r>
              <w:rPr>
                <w:rStyle w:val="a"/>
                <w:sz w:val="18"/>
              </w:rPr>
              <w:t>Employee Signature:</w:t>
            </w:r>
            <w:r w:rsidR="00ED7E76">
              <w:rPr>
                <w:rStyle w:val="a"/>
                <w:sz w:val="18"/>
              </w:rPr>
              <w:t xml:space="preserve"> </w:t>
            </w:r>
            <w:sdt>
              <w:sdtPr>
                <w:rPr>
                  <w:b/>
                </w:rPr>
                <w:id w:val="-1265456329"/>
                <w:placeholder>
                  <w:docPart w:val="17F80AE0FCE544D7AA2F2B536B05CA98"/>
                </w:placeholder>
                <w:showingPlcHdr/>
                <w:text/>
              </w:sdtPr>
              <w:sdtEndPr/>
              <w:sdtContent>
                <w:r w:rsidR="00ED7E76" w:rsidRPr="00F3615C">
                  <w:rPr>
                    <w:rStyle w:val="PlaceholderText"/>
                    <w:sz w:val="16"/>
                    <w:szCs w:val="16"/>
                  </w:rPr>
                  <w:t>Enter details</w:t>
                </w:r>
              </w:sdtContent>
            </w:sdt>
          </w:p>
          <w:p w14:paraId="154EA673" w14:textId="77777777" w:rsidR="00C66AB2" w:rsidRDefault="00C66AB2" w:rsidP="00C66AB2">
            <w:pPr>
              <w:rPr>
                <w:rStyle w:val="a"/>
                <w:sz w:val="18"/>
              </w:rPr>
            </w:pPr>
          </w:p>
        </w:tc>
      </w:tr>
      <w:tr w:rsidR="00C66AB2" w14:paraId="0E579178" w14:textId="77777777" w:rsidTr="00F3615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c>
          <w:tcPr>
            <w:tcW w:w="4815" w:type="dxa"/>
            <w:gridSpan w:val="2"/>
            <w:tcBorders>
              <w:bottom w:val="nil"/>
            </w:tcBorders>
          </w:tcPr>
          <w:p w14:paraId="0E28BC7C" w14:textId="3E9C5E5B" w:rsidR="00C66AB2" w:rsidRDefault="00C66AB2" w:rsidP="00C66AB2">
            <w:pPr>
              <w:rPr>
                <w:rStyle w:val="a"/>
                <w:sz w:val="18"/>
              </w:rPr>
            </w:pPr>
            <w:r>
              <w:rPr>
                <w:rStyle w:val="a"/>
                <w:sz w:val="18"/>
              </w:rPr>
              <w:t>Manager/Supervisor Name:</w:t>
            </w:r>
            <w:r w:rsidR="00ED7E76">
              <w:rPr>
                <w:rStyle w:val="a"/>
                <w:sz w:val="18"/>
              </w:rPr>
              <w:t xml:space="preserve"> </w:t>
            </w:r>
            <w:sdt>
              <w:sdtPr>
                <w:rPr>
                  <w:b/>
                </w:rPr>
                <w:id w:val="1617953857"/>
                <w:placeholder>
                  <w:docPart w:val="2BC2FFD60A7047DC88DDF17328278B50"/>
                </w:placeholder>
                <w:showingPlcHdr/>
                <w:text/>
              </w:sdtPr>
              <w:sdtEndPr/>
              <w:sdtContent>
                <w:r w:rsidR="00ED7E76" w:rsidRPr="00F3615C">
                  <w:rPr>
                    <w:rStyle w:val="PlaceholderText"/>
                    <w:sz w:val="16"/>
                    <w:szCs w:val="16"/>
                  </w:rPr>
                  <w:t>Enter details</w:t>
                </w:r>
              </w:sdtContent>
            </w:sdt>
          </w:p>
        </w:tc>
        <w:tc>
          <w:tcPr>
            <w:tcW w:w="4932" w:type="dxa"/>
            <w:gridSpan w:val="3"/>
            <w:tcBorders>
              <w:bottom w:val="nil"/>
            </w:tcBorders>
          </w:tcPr>
          <w:p w14:paraId="4BD39067" w14:textId="495B995C" w:rsidR="00C66AB2" w:rsidRDefault="00C66AB2" w:rsidP="00C66AB2">
            <w:pPr>
              <w:rPr>
                <w:rStyle w:val="a"/>
                <w:sz w:val="18"/>
              </w:rPr>
            </w:pPr>
            <w:r>
              <w:rPr>
                <w:rStyle w:val="a"/>
                <w:sz w:val="18"/>
              </w:rPr>
              <w:t>Employee Name:</w:t>
            </w:r>
            <w:r w:rsidR="00ED7E76">
              <w:rPr>
                <w:rStyle w:val="a"/>
                <w:sz w:val="18"/>
              </w:rPr>
              <w:t xml:space="preserve"> </w:t>
            </w:r>
            <w:sdt>
              <w:sdtPr>
                <w:rPr>
                  <w:b/>
                </w:rPr>
                <w:id w:val="-1734156777"/>
                <w:placeholder>
                  <w:docPart w:val="8ECBCEB28DD446E3827AE422B5067091"/>
                </w:placeholder>
                <w:showingPlcHdr/>
                <w:text/>
              </w:sdtPr>
              <w:sdtEndPr/>
              <w:sdtContent>
                <w:r w:rsidR="00ED7E76" w:rsidRPr="00F3615C">
                  <w:rPr>
                    <w:rStyle w:val="PlaceholderText"/>
                    <w:sz w:val="16"/>
                    <w:szCs w:val="16"/>
                  </w:rPr>
                  <w:t>Enter details</w:t>
                </w:r>
              </w:sdtContent>
            </w:sdt>
          </w:p>
        </w:tc>
      </w:tr>
      <w:tr w:rsidR="00C66AB2" w14:paraId="200434CE" w14:textId="77777777" w:rsidTr="001B72E6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trHeight w:val="340"/>
        </w:trPr>
        <w:tc>
          <w:tcPr>
            <w:tcW w:w="4815" w:type="dxa"/>
            <w:gridSpan w:val="2"/>
            <w:tcBorders>
              <w:top w:val="nil"/>
            </w:tcBorders>
          </w:tcPr>
          <w:p w14:paraId="50745819" w14:textId="77766421" w:rsidR="00C66AB2" w:rsidRDefault="00C66AB2" w:rsidP="00C66AB2">
            <w:pPr>
              <w:spacing w:before="60" w:after="60"/>
              <w:rPr>
                <w:rStyle w:val="a"/>
                <w:sz w:val="18"/>
              </w:rPr>
            </w:pPr>
            <w:r>
              <w:rPr>
                <w:rStyle w:val="a"/>
                <w:sz w:val="18"/>
              </w:rPr>
              <w:t>Date:</w:t>
            </w:r>
            <w:r w:rsidR="00ED7E76">
              <w:rPr>
                <w:rStyle w:val="a"/>
                <w:sz w:val="18"/>
              </w:rPr>
              <w:t xml:space="preserve"> </w:t>
            </w:r>
            <w:sdt>
              <w:sdtPr>
                <w:rPr>
                  <w:b/>
                </w:rPr>
                <w:id w:val="-2014291817"/>
                <w:placeholder>
                  <w:docPart w:val="D0E5F525101546E59600F06E25D7D35A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ED7E76">
                  <w:rPr>
                    <w:rStyle w:val="PlaceholderText"/>
                    <w:sz w:val="16"/>
                    <w:szCs w:val="16"/>
                  </w:rPr>
                  <w:t>Enter date</w:t>
                </w:r>
                <w:r w:rsidR="00ED7E76" w:rsidRPr="002A6955">
                  <w:rPr>
                    <w:rStyle w:val="PlaceholderText"/>
                  </w:rPr>
                  <w:t>.</w:t>
                </w:r>
              </w:sdtContent>
            </w:sdt>
          </w:p>
        </w:tc>
        <w:tc>
          <w:tcPr>
            <w:tcW w:w="4932" w:type="dxa"/>
            <w:gridSpan w:val="3"/>
            <w:tcBorders>
              <w:top w:val="nil"/>
            </w:tcBorders>
          </w:tcPr>
          <w:p w14:paraId="1A649711" w14:textId="069B6213" w:rsidR="00C66AB2" w:rsidRDefault="00C66AB2" w:rsidP="00C66AB2">
            <w:pPr>
              <w:spacing w:before="60" w:after="60"/>
              <w:rPr>
                <w:rStyle w:val="a"/>
                <w:sz w:val="18"/>
              </w:rPr>
            </w:pPr>
            <w:r>
              <w:rPr>
                <w:rStyle w:val="a"/>
                <w:sz w:val="18"/>
              </w:rPr>
              <w:t>Date:</w:t>
            </w:r>
            <w:r w:rsidR="00ED7E76">
              <w:rPr>
                <w:rStyle w:val="a"/>
                <w:sz w:val="18"/>
              </w:rPr>
              <w:t xml:space="preserve"> </w:t>
            </w:r>
            <w:sdt>
              <w:sdtPr>
                <w:rPr>
                  <w:b/>
                </w:rPr>
                <w:id w:val="1259491906"/>
                <w:placeholder>
                  <w:docPart w:val="2362C1096B3E4BFE948A5884FF347A08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ED7E76">
                  <w:rPr>
                    <w:rStyle w:val="PlaceholderText"/>
                    <w:sz w:val="16"/>
                    <w:szCs w:val="16"/>
                  </w:rPr>
                  <w:t>Enter date</w:t>
                </w:r>
                <w:r w:rsidR="00ED7E76" w:rsidRPr="002A6955">
                  <w:rPr>
                    <w:rStyle w:val="PlaceholderText"/>
                  </w:rPr>
                  <w:t>.</w:t>
                </w:r>
              </w:sdtContent>
            </w:sdt>
          </w:p>
        </w:tc>
      </w:tr>
    </w:tbl>
    <w:p w14:paraId="3100AC76" w14:textId="7EE5B657" w:rsidR="003E77B8" w:rsidRPr="00252130" w:rsidRDefault="00ED7E76" w:rsidP="00F77805">
      <w:pPr>
        <w:tabs>
          <w:tab w:val="left" w:pos="2880"/>
          <w:tab w:val="left" w:pos="6048"/>
        </w:tabs>
      </w:pPr>
      <w:r>
        <w:lastRenderedPageBreak/>
        <w:tab/>
      </w:r>
      <w:r w:rsidR="00F77805">
        <w:tab/>
      </w:r>
    </w:p>
    <w:sectPr w:rsidR="003E77B8" w:rsidRPr="00252130" w:rsidSect="00453B26">
      <w:footerReference w:type="first" r:id="rId30"/>
      <w:pgSz w:w="12240" w:h="15840" w:code="1"/>
      <w:pgMar w:top="340" w:right="1418" w:bottom="425" w:left="1418" w:header="227" w:footer="249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65336" w14:textId="77777777" w:rsidR="009D0A04" w:rsidRDefault="009D0A04">
      <w:r>
        <w:separator/>
      </w:r>
    </w:p>
  </w:endnote>
  <w:endnote w:type="continuationSeparator" w:id="0">
    <w:p w14:paraId="5B263B8F" w14:textId="77777777" w:rsidR="009D0A04" w:rsidRDefault="009D0A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ZapfDingbat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DA8D4" w14:textId="6341F737" w:rsidR="00AA0ECC" w:rsidRPr="00A7236E" w:rsidRDefault="00AA0ECC" w:rsidP="00B53AB7">
    <w:pPr>
      <w:pStyle w:val="Footer"/>
      <w:tabs>
        <w:tab w:val="right" w:pos="10348"/>
      </w:tabs>
      <w:rPr>
        <w:rFonts w:cs="Arial"/>
        <w:sz w:val="16"/>
        <w:szCs w:val="16"/>
      </w:rPr>
    </w:pPr>
    <w:r w:rsidRPr="00A7236E">
      <w:rPr>
        <w:rFonts w:cs="Arial"/>
        <w:sz w:val="16"/>
        <w:szCs w:val="16"/>
      </w:rPr>
      <w:t>W</w:t>
    </w:r>
    <w:r>
      <w:rPr>
        <w:rFonts w:cs="Arial"/>
        <w:sz w:val="16"/>
        <w:szCs w:val="16"/>
      </w:rPr>
      <w:t>HS23</w:t>
    </w:r>
    <w:r w:rsidR="00FB33CF">
      <w:rPr>
        <w:rFonts w:cs="Arial"/>
        <w:sz w:val="16"/>
        <w:szCs w:val="16"/>
      </w:rPr>
      <w:t xml:space="preserve"> </w:t>
    </w:r>
    <w:r w:rsidR="00B12A00">
      <w:rPr>
        <w:rFonts w:cs="Arial"/>
        <w:sz w:val="16"/>
        <w:szCs w:val="16"/>
      </w:rPr>
      <w:t>W</w:t>
    </w:r>
    <w:r w:rsidR="00CE0E91">
      <w:rPr>
        <w:rFonts w:cs="Arial"/>
        <w:sz w:val="16"/>
        <w:szCs w:val="16"/>
      </w:rPr>
      <w:t xml:space="preserve">HS&amp;IM </w:t>
    </w:r>
    <w:r w:rsidRPr="00A7236E">
      <w:rPr>
        <w:rFonts w:cs="Arial"/>
        <w:sz w:val="16"/>
        <w:szCs w:val="16"/>
      </w:rPr>
      <w:t xml:space="preserve">Induction Checklist, V </w:t>
    </w:r>
    <w:r w:rsidR="00B12A00">
      <w:rPr>
        <w:rFonts w:cs="Arial"/>
        <w:sz w:val="16"/>
        <w:szCs w:val="16"/>
      </w:rPr>
      <w:t>2.</w:t>
    </w:r>
    <w:r w:rsidR="001E01F5">
      <w:rPr>
        <w:rFonts w:cs="Arial"/>
        <w:sz w:val="16"/>
        <w:szCs w:val="16"/>
      </w:rPr>
      <w:t>1</w:t>
    </w:r>
    <w:r w:rsidR="00B12A00">
      <w:rPr>
        <w:rFonts w:cs="Arial"/>
        <w:sz w:val="16"/>
        <w:szCs w:val="16"/>
      </w:rPr>
      <w:t xml:space="preserve"> March 202</w:t>
    </w:r>
    <w:r w:rsidR="001E01F5">
      <w:rPr>
        <w:rFonts w:cs="Arial"/>
        <w:sz w:val="16"/>
        <w:szCs w:val="16"/>
      </w:rPr>
      <w:t>4</w:t>
    </w:r>
    <w:r w:rsidR="00B12A00">
      <w:rPr>
        <w:rFonts w:cs="Arial"/>
        <w:sz w:val="16"/>
        <w:szCs w:val="16"/>
      </w:rPr>
      <w:t xml:space="preserve"> </w:t>
    </w:r>
    <w:r w:rsidRPr="00A7236E">
      <w:rPr>
        <w:rFonts w:cs="Arial"/>
        <w:sz w:val="16"/>
        <w:szCs w:val="16"/>
      </w:rPr>
      <w:t xml:space="preserve">               Safety and Wellbeing              </w:t>
    </w:r>
    <w:r w:rsidRPr="00A7236E">
      <w:rPr>
        <w:rFonts w:cs="Arial"/>
        <w:i/>
        <w:sz w:val="16"/>
        <w:szCs w:val="16"/>
      </w:rPr>
      <w:t xml:space="preserve">Page </w:t>
    </w:r>
    <w:r w:rsidR="00F422E1" w:rsidRPr="00A7236E">
      <w:rPr>
        <w:rFonts w:cs="Arial"/>
        <w:i/>
        <w:sz w:val="16"/>
        <w:szCs w:val="16"/>
      </w:rPr>
      <w:fldChar w:fldCharType="begin"/>
    </w:r>
    <w:r w:rsidRPr="00A7236E">
      <w:rPr>
        <w:rFonts w:cs="Arial"/>
        <w:i/>
        <w:sz w:val="16"/>
        <w:szCs w:val="16"/>
      </w:rPr>
      <w:instrText xml:space="preserve"> PAGE </w:instrText>
    </w:r>
    <w:r w:rsidR="00F422E1" w:rsidRPr="00A7236E">
      <w:rPr>
        <w:rFonts w:cs="Arial"/>
        <w:i/>
        <w:sz w:val="16"/>
        <w:szCs w:val="16"/>
      </w:rPr>
      <w:fldChar w:fldCharType="separate"/>
    </w:r>
    <w:r w:rsidR="005642A8">
      <w:rPr>
        <w:rFonts w:cs="Arial"/>
        <w:i/>
        <w:noProof/>
        <w:sz w:val="16"/>
        <w:szCs w:val="16"/>
      </w:rPr>
      <w:t>1</w:t>
    </w:r>
    <w:r w:rsidR="00F422E1" w:rsidRPr="00A7236E">
      <w:rPr>
        <w:rFonts w:cs="Arial"/>
        <w:i/>
        <w:sz w:val="16"/>
        <w:szCs w:val="16"/>
      </w:rPr>
      <w:fldChar w:fldCharType="end"/>
    </w:r>
    <w:r w:rsidRPr="00A7236E">
      <w:rPr>
        <w:rFonts w:cs="Arial"/>
        <w:i/>
        <w:sz w:val="16"/>
        <w:szCs w:val="16"/>
      </w:rPr>
      <w:t xml:space="preserve"> of </w:t>
    </w:r>
    <w:r w:rsidR="00F422E1" w:rsidRPr="00A7236E">
      <w:rPr>
        <w:rFonts w:cs="Arial"/>
        <w:i/>
        <w:sz w:val="16"/>
        <w:szCs w:val="16"/>
      </w:rPr>
      <w:fldChar w:fldCharType="begin"/>
    </w:r>
    <w:r w:rsidRPr="00A7236E">
      <w:rPr>
        <w:rFonts w:cs="Arial"/>
        <w:i/>
        <w:sz w:val="16"/>
        <w:szCs w:val="16"/>
      </w:rPr>
      <w:instrText xml:space="preserve"> NUMPAGES  </w:instrText>
    </w:r>
    <w:r w:rsidR="00F422E1" w:rsidRPr="00A7236E">
      <w:rPr>
        <w:rFonts w:cs="Arial"/>
        <w:i/>
        <w:sz w:val="16"/>
        <w:szCs w:val="16"/>
      </w:rPr>
      <w:fldChar w:fldCharType="separate"/>
    </w:r>
    <w:r w:rsidR="005642A8">
      <w:rPr>
        <w:rFonts w:cs="Arial"/>
        <w:i/>
        <w:noProof/>
        <w:sz w:val="16"/>
        <w:szCs w:val="16"/>
      </w:rPr>
      <w:t>1</w:t>
    </w:r>
    <w:r w:rsidR="00F422E1" w:rsidRPr="00A7236E">
      <w:rPr>
        <w:rFonts w:cs="Arial"/>
        <w:i/>
        <w:sz w:val="16"/>
        <w:szCs w:val="16"/>
      </w:rPr>
      <w:fldChar w:fldCharType="end"/>
    </w:r>
  </w:p>
  <w:p w14:paraId="3872728E" w14:textId="77777777" w:rsidR="00AA0ECC" w:rsidRPr="00B53AB7" w:rsidRDefault="00AA0ECC" w:rsidP="00B53AB7">
    <w:pPr>
      <w:pStyle w:val="Footer"/>
      <w:rPr>
        <w:szCs w:val="16"/>
      </w:rPr>
    </w:pPr>
    <w:r w:rsidRPr="00A7236E">
      <w:rPr>
        <w:rFonts w:cs="Arial"/>
        <w:i/>
        <w:sz w:val="14"/>
        <w:szCs w:val="16"/>
      </w:rPr>
      <w:t>Disclaimer: Hardcopies of this document are considered uncontrolled. Please refer to the Safety and Wellbeing</w:t>
    </w:r>
    <w:r w:rsidR="00E4385F">
      <w:rPr>
        <w:rFonts w:cs="Arial"/>
        <w:i/>
        <w:sz w:val="14"/>
        <w:szCs w:val="16"/>
      </w:rPr>
      <w:t xml:space="preserve"> </w:t>
    </w:r>
    <w:r w:rsidRPr="00A7236E">
      <w:rPr>
        <w:rFonts w:cs="Arial"/>
        <w:i/>
        <w:sz w:val="14"/>
        <w:szCs w:val="16"/>
      </w:rPr>
      <w:t>website for the latest vers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C46E81" w14:textId="77777777" w:rsidR="009D0A04" w:rsidRDefault="009D0A04">
      <w:r>
        <w:separator/>
      </w:r>
    </w:p>
  </w:footnote>
  <w:footnote w:type="continuationSeparator" w:id="0">
    <w:p w14:paraId="768C4BFA" w14:textId="77777777" w:rsidR="009D0A04" w:rsidRDefault="009D0A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F04F4D"/>
    <w:multiLevelType w:val="singleLevel"/>
    <w:tmpl w:val="B1C2EE92"/>
    <w:lvl w:ilvl="0">
      <w:start w:val="1"/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Monotype Sorts" w:hAnsi="Monotype Sorts" w:hint="default"/>
      </w:rPr>
    </w:lvl>
  </w:abstractNum>
  <w:abstractNum w:abstractNumId="2" w15:restartNumberingAfterBreak="0">
    <w:nsid w:val="09884EA4"/>
    <w:multiLevelType w:val="hybridMultilevel"/>
    <w:tmpl w:val="5E7C44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474FC5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4" w15:restartNumberingAfterBreak="0">
    <w:nsid w:val="16737C3B"/>
    <w:multiLevelType w:val="singleLevel"/>
    <w:tmpl w:val="FFFFFFFF"/>
    <w:lvl w:ilvl="0">
      <w:start w:val="1"/>
      <w:numFmt w:val="bullet"/>
      <w:lvlText w:val=""/>
      <w:legacy w:legacy="1" w:legacySpace="284" w:legacyIndent="567"/>
      <w:lvlJc w:val="left"/>
      <w:pPr>
        <w:ind w:left="567" w:hanging="567"/>
      </w:pPr>
      <w:rPr>
        <w:rFonts w:ascii="Monotype Sorts" w:hAnsi="Monotype Sorts" w:hint="default"/>
      </w:rPr>
    </w:lvl>
  </w:abstractNum>
  <w:abstractNum w:abstractNumId="5" w15:restartNumberingAfterBreak="0">
    <w:nsid w:val="168C1DD0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73B5889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83137F5"/>
    <w:multiLevelType w:val="singleLevel"/>
    <w:tmpl w:val="B1C2EE92"/>
    <w:lvl w:ilvl="0">
      <w:start w:val="1"/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Monotype Sorts" w:hAnsi="Monotype Sorts" w:hint="default"/>
      </w:rPr>
    </w:lvl>
  </w:abstractNum>
  <w:abstractNum w:abstractNumId="8" w15:restartNumberingAfterBreak="0">
    <w:nsid w:val="1CFE7AC3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274F2C47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10" w15:restartNumberingAfterBreak="0">
    <w:nsid w:val="2A4B3324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2C806E70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E6D4BB4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37200039"/>
    <w:multiLevelType w:val="singleLevel"/>
    <w:tmpl w:val="FFFFFFFF"/>
    <w:lvl w:ilvl="0">
      <w:start w:val="1"/>
      <w:numFmt w:val="bullet"/>
      <w:lvlText w:val=""/>
      <w:legacy w:legacy="1" w:legacySpace="284" w:legacyIndent="567"/>
      <w:lvlJc w:val="left"/>
      <w:pPr>
        <w:ind w:left="567" w:hanging="567"/>
      </w:pPr>
      <w:rPr>
        <w:rFonts w:ascii="Monotype Sorts" w:hAnsi="Monotype Sorts" w:hint="default"/>
      </w:rPr>
    </w:lvl>
  </w:abstractNum>
  <w:abstractNum w:abstractNumId="14" w15:restartNumberingAfterBreak="0">
    <w:nsid w:val="37945FC5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15" w15:restartNumberingAfterBreak="0">
    <w:nsid w:val="412C024F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16" w15:restartNumberingAfterBreak="0">
    <w:nsid w:val="413B2954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444E3726"/>
    <w:multiLevelType w:val="singleLevel"/>
    <w:tmpl w:val="FFFFFFFF"/>
    <w:lvl w:ilvl="0">
      <w:start w:val="1"/>
      <w:numFmt w:val="bullet"/>
      <w:lvlText w:val=""/>
      <w:legacy w:legacy="1" w:legacySpace="284" w:legacyIndent="567"/>
      <w:lvlJc w:val="left"/>
      <w:pPr>
        <w:ind w:left="567" w:hanging="567"/>
      </w:pPr>
      <w:rPr>
        <w:rFonts w:ascii="Monotype Sorts" w:hAnsi="Monotype Sorts" w:hint="default"/>
      </w:rPr>
    </w:lvl>
  </w:abstractNum>
  <w:abstractNum w:abstractNumId="18" w15:restartNumberingAfterBreak="0">
    <w:nsid w:val="44DC6643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19" w15:restartNumberingAfterBreak="0">
    <w:nsid w:val="496266BA"/>
    <w:multiLevelType w:val="singleLevel"/>
    <w:tmpl w:val="FFFFFFFF"/>
    <w:lvl w:ilvl="0">
      <w:start w:val="1"/>
      <w:numFmt w:val="bullet"/>
      <w:lvlText w:val=""/>
      <w:legacy w:legacy="1" w:legacySpace="284" w:legacyIndent="567"/>
      <w:lvlJc w:val="left"/>
      <w:pPr>
        <w:ind w:left="567" w:hanging="567"/>
      </w:pPr>
      <w:rPr>
        <w:rFonts w:ascii="Monotype Sorts" w:hAnsi="Monotype Sorts" w:hint="default"/>
      </w:rPr>
    </w:lvl>
  </w:abstractNum>
  <w:abstractNum w:abstractNumId="20" w15:restartNumberingAfterBreak="0">
    <w:nsid w:val="558B0927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21" w15:restartNumberingAfterBreak="0">
    <w:nsid w:val="558B7C83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22" w15:restartNumberingAfterBreak="0">
    <w:nsid w:val="57093C30"/>
    <w:multiLevelType w:val="hybridMultilevel"/>
    <w:tmpl w:val="50B48E00"/>
    <w:lvl w:ilvl="0" w:tplc="28581B3E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A1A54F7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24" w15:restartNumberingAfterBreak="0">
    <w:nsid w:val="5DDD2DFA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25" w15:restartNumberingAfterBreak="0">
    <w:nsid w:val="614A2E83"/>
    <w:multiLevelType w:val="singleLevel"/>
    <w:tmpl w:val="B1C2EE92"/>
    <w:lvl w:ilvl="0">
      <w:start w:val="1"/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Monotype Sorts" w:hAnsi="Monotype Sorts" w:hint="default"/>
      </w:rPr>
    </w:lvl>
  </w:abstractNum>
  <w:abstractNum w:abstractNumId="26" w15:restartNumberingAfterBreak="0">
    <w:nsid w:val="63FA42B4"/>
    <w:multiLevelType w:val="singleLevel"/>
    <w:tmpl w:val="FFFFFFFF"/>
    <w:lvl w:ilvl="0">
      <w:start w:val="1"/>
      <w:numFmt w:val="bullet"/>
      <w:lvlText w:val=""/>
      <w:legacy w:legacy="1" w:legacySpace="284" w:legacyIndent="567"/>
      <w:lvlJc w:val="left"/>
      <w:pPr>
        <w:ind w:left="567" w:hanging="567"/>
      </w:pPr>
      <w:rPr>
        <w:rFonts w:ascii="Monotype Sorts" w:hAnsi="Monotype Sorts" w:hint="default"/>
      </w:rPr>
    </w:lvl>
  </w:abstractNum>
  <w:abstractNum w:abstractNumId="27" w15:restartNumberingAfterBreak="0">
    <w:nsid w:val="6A09278B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28" w15:restartNumberingAfterBreak="0">
    <w:nsid w:val="6A324715"/>
    <w:multiLevelType w:val="singleLevel"/>
    <w:tmpl w:val="89BEBFD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9" w15:restartNumberingAfterBreak="0">
    <w:nsid w:val="6D093132"/>
    <w:multiLevelType w:val="singleLevel"/>
    <w:tmpl w:val="FFFFFFFF"/>
    <w:lvl w:ilvl="0">
      <w:start w:val="1"/>
      <w:numFmt w:val="bullet"/>
      <w:lvlText w:val=""/>
      <w:legacy w:legacy="1" w:legacySpace="284" w:legacyIndent="567"/>
      <w:lvlJc w:val="left"/>
      <w:pPr>
        <w:ind w:left="567" w:hanging="567"/>
      </w:pPr>
      <w:rPr>
        <w:rFonts w:ascii="Monotype Sorts" w:hAnsi="Monotype Sorts" w:hint="default"/>
      </w:rPr>
    </w:lvl>
  </w:abstractNum>
  <w:abstractNum w:abstractNumId="30" w15:restartNumberingAfterBreak="0">
    <w:nsid w:val="7000126C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31" w15:restartNumberingAfterBreak="0">
    <w:nsid w:val="7239493C"/>
    <w:multiLevelType w:val="singleLevel"/>
    <w:tmpl w:val="FFFFFFFF"/>
    <w:lvl w:ilvl="0">
      <w:start w:val="1"/>
      <w:numFmt w:val="bullet"/>
      <w:lvlText w:val=""/>
      <w:legacy w:legacy="1" w:legacySpace="284" w:legacyIndent="567"/>
      <w:lvlJc w:val="left"/>
      <w:pPr>
        <w:ind w:left="567" w:hanging="567"/>
      </w:pPr>
      <w:rPr>
        <w:rFonts w:ascii="Monotype Sorts" w:hAnsi="Monotype Sorts" w:hint="default"/>
      </w:rPr>
    </w:lvl>
  </w:abstractNum>
  <w:abstractNum w:abstractNumId="32" w15:restartNumberingAfterBreak="0">
    <w:nsid w:val="73BA016D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33" w15:restartNumberingAfterBreak="0">
    <w:nsid w:val="74B22121"/>
    <w:multiLevelType w:val="singleLevel"/>
    <w:tmpl w:val="B1C2EE92"/>
    <w:lvl w:ilvl="0">
      <w:start w:val="1"/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Monotype Sorts" w:hAnsi="Monotype Sorts" w:hint="default"/>
      </w:rPr>
    </w:lvl>
  </w:abstractNum>
  <w:abstractNum w:abstractNumId="34" w15:restartNumberingAfterBreak="0">
    <w:nsid w:val="78E3778D"/>
    <w:multiLevelType w:val="singleLevel"/>
    <w:tmpl w:val="D7902D04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35" w15:restartNumberingAfterBreak="0">
    <w:nsid w:val="79A16E0E"/>
    <w:multiLevelType w:val="singleLevel"/>
    <w:tmpl w:val="B1C2EE92"/>
    <w:lvl w:ilvl="0">
      <w:start w:val="1"/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Monotype Sorts" w:hAnsi="Monotype Sorts" w:hint="default"/>
      </w:rPr>
    </w:lvl>
  </w:abstractNum>
  <w:abstractNum w:abstractNumId="36" w15:restartNumberingAfterBreak="0">
    <w:nsid w:val="7CB21BD5"/>
    <w:multiLevelType w:val="singleLevel"/>
    <w:tmpl w:val="B1C2EE92"/>
    <w:lvl w:ilvl="0">
      <w:start w:val="1"/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Monotype Sorts" w:hAnsi="Monotype Sorts" w:hint="default"/>
      </w:rPr>
    </w:lvl>
  </w:abstractNum>
  <w:num w:numId="1" w16cid:durableId="1841653092">
    <w:abstractNumId w:val="16"/>
  </w:num>
  <w:num w:numId="2" w16cid:durableId="2078085265">
    <w:abstractNumId w:val="11"/>
  </w:num>
  <w:num w:numId="3" w16cid:durableId="627511777">
    <w:abstractNumId w:val="5"/>
  </w:num>
  <w:num w:numId="4" w16cid:durableId="383453636">
    <w:abstractNumId w:val="28"/>
  </w:num>
  <w:num w:numId="5" w16cid:durableId="1847864117">
    <w:abstractNumId w:val="0"/>
    <w:lvlOverride w:ilvl="0">
      <w:lvl w:ilvl="0">
        <w:start w:val="1"/>
        <w:numFmt w:val="bullet"/>
        <w:lvlText w:val=""/>
        <w:legacy w:legacy="1" w:legacySpace="284" w:legacyIndent="567"/>
        <w:lvlJc w:val="left"/>
        <w:pPr>
          <w:ind w:left="567" w:hanging="567"/>
        </w:pPr>
        <w:rPr>
          <w:rFonts w:ascii="Monotype Sorts" w:hAnsi="Monotype Sorts" w:hint="default"/>
        </w:rPr>
      </w:lvl>
    </w:lvlOverride>
  </w:num>
  <w:num w:numId="6" w16cid:durableId="153184828">
    <w:abstractNumId w:val="13"/>
  </w:num>
  <w:num w:numId="7" w16cid:durableId="1101416271">
    <w:abstractNumId w:val="19"/>
  </w:num>
  <w:num w:numId="8" w16cid:durableId="2012564248">
    <w:abstractNumId w:val="29"/>
  </w:num>
  <w:num w:numId="9" w16cid:durableId="1956327204">
    <w:abstractNumId w:val="4"/>
  </w:num>
  <w:num w:numId="10" w16cid:durableId="410859690">
    <w:abstractNumId w:val="12"/>
  </w:num>
  <w:num w:numId="11" w16cid:durableId="551038491">
    <w:abstractNumId w:val="35"/>
  </w:num>
  <w:num w:numId="12" w16cid:durableId="1645313593">
    <w:abstractNumId w:val="25"/>
  </w:num>
  <w:num w:numId="13" w16cid:durableId="1741557043">
    <w:abstractNumId w:val="1"/>
  </w:num>
  <w:num w:numId="14" w16cid:durableId="629475663">
    <w:abstractNumId w:val="33"/>
  </w:num>
  <w:num w:numId="15" w16cid:durableId="1580948228">
    <w:abstractNumId w:val="7"/>
  </w:num>
  <w:num w:numId="16" w16cid:durableId="1303148486">
    <w:abstractNumId w:val="36"/>
  </w:num>
  <w:num w:numId="17" w16cid:durableId="516622388">
    <w:abstractNumId w:val="26"/>
  </w:num>
  <w:num w:numId="18" w16cid:durableId="446125679">
    <w:abstractNumId w:val="17"/>
  </w:num>
  <w:num w:numId="19" w16cid:durableId="1606037378">
    <w:abstractNumId w:val="31"/>
  </w:num>
  <w:num w:numId="20" w16cid:durableId="1964651597">
    <w:abstractNumId w:val="10"/>
  </w:num>
  <w:num w:numId="21" w16cid:durableId="1598824920">
    <w:abstractNumId w:val="8"/>
  </w:num>
  <w:num w:numId="22" w16cid:durableId="1933973755">
    <w:abstractNumId w:val="34"/>
  </w:num>
  <w:num w:numId="23" w16cid:durableId="2070420271">
    <w:abstractNumId w:val="14"/>
  </w:num>
  <w:num w:numId="24" w16cid:durableId="329918221">
    <w:abstractNumId w:val="15"/>
  </w:num>
  <w:num w:numId="25" w16cid:durableId="728579171">
    <w:abstractNumId w:val="9"/>
  </w:num>
  <w:num w:numId="26" w16cid:durableId="893154322">
    <w:abstractNumId w:val="27"/>
  </w:num>
  <w:num w:numId="27" w16cid:durableId="1208450492">
    <w:abstractNumId w:val="6"/>
  </w:num>
  <w:num w:numId="28" w16cid:durableId="706217533">
    <w:abstractNumId w:val="24"/>
  </w:num>
  <w:num w:numId="29" w16cid:durableId="1510292604">
    <w:abstractNumId w:val="3"/>
  </w:num>
  <w:num w:numId="30" w16cid:durableId="2131701858">
    <w:abstractNumId w:val="30"/>
  </w:num>
  <w:num w:numId="31" w16cid:durableId="1236166370">
    <w:abstractNumId w:val="32"/>
  </w:num>
  <w:num w:numId="32" w16cid:durableId="584261376">
    <w:abstractNumId w:val="20"/>
  </w:num>
  <w:num w:numId="33" w16cid:durableId="1761365220">
    <w:abstractNumId w:val="18"/>
  </w:num>
  <w:num w:numId="34" w16cid:durableId="1688288329">
    <w:abstractNumId w:val="23"/>
  </w:num>
  <w:num w:numId="35" w16cid:durableId="1801805903">
    <w:abstractNumId w:val="21"/>
  </w:num>
  <w:num w:numId="36" w16cid:durableId="1170490835">
    <w:abstractNumId w:val="2"/>
  </w:num>
  <w:num w:numId="37" w16cid:durableId="11601992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1N7EwNjUxNzUxs7BU0lEKTi0uzszPAymwqAUA3EWheCwAAAA="/>
  </w:docVars>
  <w:rsids>
    <w:rsidRoot w:val="00F548E2"/>
    <w:rsid w:val="0000038D"/>
    <w:rsid w:val="00004606"/>
    <w:rsid w:val="00007065"/>
    <w:rsid w:val="000077AB"/>
    <w:rsid w:val="000112AF"/>
    <w:rsid w:val="00015561"/>
    <w:rsid w:val="00020BFA"/>
    <w:rsid w:val="000273E1"/>
    <w:rsid w:val="00030306"/>
    <w:rsid w:val="00034A1B"/>
    <w:rsid w:val="00060BD7"/>
    <w:rsid w:val="00066A7B"/>
    <w:rsid w:val="00067696"/>
    <w:rsid w:val="00071E1C"/>
    <w:rsid w:val="0007355C"/>
    <w:rsid w:val="000816DD"/>
    <w:rsid w:val="00085630"/>
    <w:rsid w:val="00094A33"/>
    <w:rsid w:val="000A1B0E"/>
    <w:rsid w:val="000B0F4A"/>
    <w:rsid w:val="000B66DB"/>
    <w:rsid w:val="000B762A"/>
    <w:rsid w:val="000C2D56"/>
    <w:rsid w:val="000E015C"/>
    <w:rsid w:val="000E5F41"/>
    <w:rsid w:val="000F192E"/>
    <w:rsid w:val="000F3D97"/>
    <w:rsid w:val="000F72E7"/>
    <w:rsid w:val="00113A51"/>
    <w:rsid w:val="00116CBA"/>
    <w:rsid w:val="00127BBD"/>
    <w:rsid w:val="00134AD2"/>
    <w:rsid w:val="001373D1"/>
    <w:rsid w:val="00144D3B"/>
    <w:rsid w:val="0014747B"/>
    <w:rsid w:val="001534FA"/>
    <w:rsid w:val="00160BAA"/>
    <w:rsid w:val="001642E8"/>
    <w:rsid w:val="00173903"/>
    <w:rsid w:val="001740CA"/>
    <w:rsid w:val="0017448C"/>
    <w:rsid w:val="00174CBF"/>
    <w:rsid w:val="001803D0"/>
    <w:rsid w:val="0018474C"/>
    <w:rsid w:val="00194340"/>
    <w:rsid w:val="00195DB0"/>
    <w:rsid w:val="001967D7"/>
    <w:rsid w:val="001A333C"/>
    <w:rsid w:val="001B0AC6"/>
    <w:rsid w:val="001B22D6"/>
    <w:rsid w:val="001B72E6"/>
    <w:rsid w:val="001C4E59"/>
    <w:rsid w:val="001D15FA"/>
    <w:rsid w:val="001E01F5"/>
    <w:rsid w:val="001E62F2"/>
    <w:rsid w:val="001E7661"/>
    <w:rsid w:val="001F288F"/>
    <w:rsid w:val="00216311"/>
    <w:rsid w:val="00230E1B"/>
    <w:rsid w:val="0023209A"/>
    <w:rsid w:val="00252130"/>
    <w:rsid w:val="00262FDC"/>
    <w:rsid w:val="00262FDF"/>
    <w:rsid w:val="00263966"/>
    <w:rsid w:val="00266DF3"/>
    <w:rsid w:val="002728D6"/>
    <w:rsid w:val="002935AA"/>
    <w:rsid w:val="0029658F"/>
    <w:rsid w:val="002A0A56"/>
    <w:rsid w:val="002B2946"/>
    <w:rsid w:val="002F04AA"/>
    <w:rsid w:val="003054CF"/>
    <w:rsid w:val="00311DCF"/>
    <w:rsid w:val="00311DD6"/>
    <w:rsid w:val="00321719"/>
    <w:rsid w:val="00326A3F"/>
    <w:rsid w:val="00327A81"/>
    <w:rsid w:val="0033637E"/>
    <w:rsid w:val="00370BE6"/>
    <w:rsid w:val="003920B0"/>
    <w:rsid w:val="00396F4F"/>
    <w:rsid w:val="003A03E8"/>
    <w:rsid w:val="003A7464"/>
    <w:rsid w:val="003B071F"/>
    <w:rsid w:val="003B0AF9"/>
    <w:rsid w:val="003D3FDD"/>
    <w:rsid w:val="003E1209"/>
    <w:rsid w:val="003E136B"/>
    <w:rsid w:val="003E5272"/>
    <w:rsid w:val="003E586F"/>
    <w:rsid w:val="003E696F"/>
    <w:rsid w:val="003E77B8"/>
    <w:rsid w:val="0041168D"/>
    <w:rsid w:val="00417F3F"/>
    <w:rsid w:val="00431B36"/>
    <w:rsid w:val="004351F1"/>
    <w:rsid w:val="004368B8"/>
    <w:rsid w:val="0044510B"/>
    <w:rsid w:val="00446405"/>
    <w:rsid w:val="00453B26"/>
    <w:rsid w:val="00472584"/>
    <w:rsid w:val="004760F5"/>
    <w:rsid w:val="00481915"/>
    <w:rsid w:val="00481CAE"/>
    <w:rsid w:val="004A6B41"/>
    <w:rsid w:val="004B56E9"/>
    <w:rsid w:val="004C734F"/>
    <w:rsid w:val="004D3E29"/>
    <w:rsid w:val="004E141E"/>
    <w:rsid w:val="004F4555"/>
    <w:rsid w:val="005000FE"/>
    <w:rsid w:val="00503573"/>
    <w:rsid w:val="005059BB"/>
    <w:rsid w:val="00506854"/>
    <w:rsid w:val="00522BC3"/>
    <w:rsid w:val="00541F1F"/>
    <w:rsid w:val="00545078"/>
    <w:rsid w:val="00547F91"/>
    <w:rsid w:val="00551114"/>
    <w:rsid w:val="00551119"/>
    <w:rsid w:val="005642A8"/>
    <w:rsid w:val="00581D26"/>
    <w:rsid w:val="00582103"/>
    <w:rsid w:val="00587114"/>
    <w:rsid w:val="005956C9"/>
    <w:rsid w:val="00596828"/>
    <w:rsid w:val="005A0419"/>
    <w:rsid w:val="005B12F6"/>
    <w:rsid w:val="005B24F9"/>
    <w:rsid w:val="005B7DC0"/>
    <w:rsid w:val="005C2D08"/>
    <w:rsid w:val="005C6271"/>
    <w:rsid w:val="005F2E54"/>
    <w:rsid w:val="005F5C75"/>
    <w:rsid w:val="006144BC"/>
    <w:rsid w:val="00615283"/>
    <w:rsid w:val="006153C1"/>
    <w:rsid w:val="006229A2"/>
    <w:rsid w:val="0062597E"/>
    <w:rsid w:val="006465AA"/>
    <w:rsid w:val="00647D30"/>
    <w:rsid w:val="00650436"/>
    <w:rsid w:val="0065095E"/>
    <w:rsid w:val="00653E3B"/>
    <w:rsid w:val="00654BB6"/>
    <w:rsid w:val="00667A6C"/>
    <w:rsid w:val="006729E3"/>
    <w:rsid w:val="00685EA5"/>
    <w:rsid w:val="00687582"/>
    <w:rsid w:val="006A08D6"/>
    <w:rsid w:val="006B084D"/>
    <w:rsid w:val="006B3F6A"/>
    <w:rsid w:val="006C5D21"/>
    <w:rsid w:val="006C65C5"/>
    <w:rsid w:val="006D7591"/>
    <w:rsid w:val="006D7D44"/>
    <w:rsid w:val="006E3BE5"/>
    <w:rsid w:val="00713A03"/>
    <w:rsid w:val="00717E26"/>
    <w:rsid w:val="0072033D"/>
    <w:rsid w:val="007278BF"/>
    <w:rsid w:val="00727D05"/>
    <w:rsid w:val="0074702C"/>
    <w:rsid w:val="00753D78"/>
    <w:rsid w:val="00753ECA"/>
    <w:rsid w:val="007625F1"/>
    <w:rsid w:val="007750C8"/>
    <w:rsid w:val="00782F46"/>
    <w:rsid w:val="00787AC1"/>
    <w:rsid w:val="007927A4"/>
    <w:rsid w:val="00792C2D"/>
    <w:rsid w:val="00795F7B"/>
    <w:rsid w:val="00796A46"/>
    <w:rsid w:val="007A64C1"/>
    <w:rsid w:val="007B124F"/>
    <w:rsid w:val="007B333B"/>
    <w:rsid w:val="007C6A72"/>
    <w:rsid w:val="007D5012"/>
    <w:rsid w:val="00801410"/>
    <w:rsid w:val="00803335"/>
    <w:rsid w:val="00807E10"/>
    <w:rsid w:val="00811A49"/>
    <w:rsid w:val="00814570"/>
    <w:rsid w:val="008238F7"/>
    <w:rsid w:val="00830CA6"/>
    <w:rsid w:val="00831309"/>
    <w:rsid w:val="00834648"/>
    <w:rsid w:val="00841166"/>
    <w:rsid w:val="00881EC3"/>
    <w:rsid w:val="00897758"/>
    <w:rsid w:val="00897ED8"/>
    <w:rsid w:val="008A1FBB"/>
    <w:rsid w:val="008C184A"/>
    <w:rsid w:val="008C768B"/>
    <w:rsid w:val="008E0166"/>
    <w:rsid w:val="008F20C7"/>
    <w:rsid w:val="008F3F7C"/>
    <w:rsid w:val="00903D17"/>
    <w:rsid w:val="00905804"/>
    <w:rsid w:val="00907F60"/>
    <w:rsid w:val="00922096"/>
    <w:rsid w:val="009301CB"/>
    <w:rsid w:val="009349DF"/>
    <w:rsid w:val="0094165B"/>
    <w:rsid w:val="00950162"/>
    <w:rsid w:val="00966B81"/>
    <w:rsid w:val="00967705"/>
    <w:rsid w:val="009753D3"/>
    <w:rsid w:val="00977BD2"/>
    <w:rsid w:val="009812BA"/>
    <w:rsid w:val="0098219F"/>
    <w:rsid w:val="00987A1E"/>
    <w:rsid w:val="00996B42"/>
    <w:rsid w:val="009B7B54"/>
    <w:rsid w:val="009C67F8"/>
    <w:rsid w:val="009D0A04"/>
    <w:rsid w:val="009D3BA6"/>
    <w:rsid w:val="009E10BE"/>
    <w:rsid w:val="009E3E7F"/>
    <w:rsid w:val="009E6A77"/>
    <w:rsid w:val="009F232B"/>
    <w:rsid w:val="009F7519"/>
    <w:rsid w:val="00A05DFC"/>
    <w:rsid w:val="00A15065"/>
    <w:rsid w:val="00A25B97"/>
    <w:rsid w:val="00A41C2D"/>
    <w:rsid w:val="00A4217D"/>
    <w:rsid w:val="00A517B9"/>
    <w:rsid w:val="00A5369D"/>
    <w:rsid w:val="00A70A74"/>
    <w:rsid w:val="00A72365"/>
    <w:rsid w:val="00A76249"/>
    <w:rsid w:val="00A90C5E"/>
    <w:rsid w:val="00AA0ECC"/>
    <w:rsid w:val="00AA7D91"/>
    <w:rsid w:val="00AB079A"/>
    <w:rsid w:val="00AB3F95"/>
    <w:rsid w:val="00AB470D"/>
    <w:rsid w:val="00AB5266"/>
    <w:rsid w:val="00AB704B"/>
    <w:rsid w:val="00AE2B85"/>
    <w:rsid w:val="00AF1EA0"/>
    <w:rsid w:val="00AF36BF"/>
    <w:rsid w:val="00B12A00"/>
    <w:rsid w:val="00B12CEA"/>
    <w:rsid w:val="00B37FAB"/>
    <w:rsid w:val="00B470C0"/>
    <w:rsid w:val="00B5141B"/>
    <w:rsid w:val="00B53AB7"/>
    <w:rsid w:val="00B571F8"/>
    <w:rsid w:val="00B72342"/>
    <w:rsid w:val="00B74273"/>
    <w:rsid w:val="00B74D64"/>
    <w:rsid w:val="00B909D8"/>
    <w:rsid w:val="00B92D6F"/>
    <w:rsid w:val="00B93053"/>
    <w:rsid w:val="00B932A6"/>
    <w:rsid w:val="00B939F0"/>
    <w:rsid w:val="00B94F9F"/>
    <w:rsid w:val="00BA0714"/>
    <w:rsid w:val="00BB346D"/>
    <w:rsid w:val="00BC54F5"/>
    <w:rsid w:val="00BC5667"/>
    <w:rsid w:val="00BC67DE"/>
    <w:rsid w:val="00BD1FF0"/>
    <w:rsid w:val="00BD77AA"/>
    <w:rsid w:val="00BD7CDE"/>
    <w:rsid w:val="00BE17BA"/>
    <w:rsid w:val="00BE4DB1"/>
    <w:rsid w:val="00C03411"/>
    <w:rsid w:val="00C04C60"/>
    <w:rsid w:val="00C32A40"/>
    <w:rsid w:val="00C60C2D"/>
    <w:rsid w:val="00C60DF8"/>
    <w:rsid w:val="00C62DB0"/>
    <w:rsid w:val="00C66AB2"/>
    <w:rsid w:val="00C81056"/>
    <w:rsid w:val="00C906A6"/>
    <w:rsid w:val="00C96B59"/>
    <w:rsid w:val="00C978CD"/>
    <w:rsid w:val="00CA61AB"/>
    <w:rsid w:val="00CB0EFB"/>
    <w:rsid w:val="00CC1E55"/>
    <w:rsid w:val="00CC3D36"/>
    <w:rsid w:val="00CC6E0F"/>
    <w:rsid w:val="00CE0E91"/>
    <w:rsid w:val="00CE4377"/>
    <w:rsid w:val="00CF3987"/>
    <w:rsid w:val="00D00D2D"/>
    <w:rsid w:val="00D049BA"/>
    <w:rsid w:val="00D15E4B"/>
    <w:rsid w:val="00D35393"/>
    <w:rsid w:val="00D52B7F"/>
    <w:rsid w:val="00D54F93"/>
    <w:rsid w:val="00D5533D"/>
    <w:rsid w:val="00D67975"/>
    <w:rsid w:val="00D67AFE"/>
    <w:rsid w:val="00D81646"/>
    <w:rsid w:val="00D84475"/>
    <w:rsid w:val="00DA18A2"/>
    <w:rsid w:val="00DA2047"/>
    <w:rsid w:val="00DB3A56"/>
    <w:rsid w:val="00DB5E1B"/>
    <w:rsid w:val="00DB6155"/>
    <w:rsid w:val="00DB6F40"/>
    <w:rsid w:val="00DC12E6"/>
    <w:rsid w:val="00E120CF"/>
    <w:rsid w:val="00E23987"/>
    <w:rsid w:val="00E31715"/>
    <w:rsid w:val="00E32F39"/>
    <w:rsid w:val="00E33FB8"/>
    <w:rsid w:val="00E4385F"/>
    <w:rsid w:val="00E52631"/>
    <w:rsid w:val="00E55CD6"/>
    <w:rsid w:val="00E56F7E"/>
    <w:rsid w:val="00E64CD7"/>
    <w:rsid w:val="00E7222E"/>
    <w:rsid w:val="00E777EA"/>
    <w:rsid w:val="00E815E4"/>
    <w:rsid w:val="00E819CC"/>
    <w:rsid w:val="00E853DF"/>
    <w:rsid w:val="00E901CD"/>
    <w:rsid w:val="00EA384B"/>
    <w:rsid w:val="00EB244E"/>
    <w:rsid w:val="00EC137F"/>
    <w:rsid w:val="00ED40E7"/>
    <w:rsid w:val="00ED7611"/>
    <w:rsid w:val="00ED7E76"/>
    <w:rsid w:val="00EF2376"/>
    <w:rsid w:val="00F0572C"/>
    <w:rsid w:val="00F10F2B"/>
    <w:rsid w:val="00F22288"/>
    <w:rsid w:val="00F341C8"/>
    <w:rsid w:val="00F35979"/>
    <w:rsid w:val="00F3615C"/>
    <w:rsid w:val="00F422E1"/>
    <w:rsid w:val="00F51B4B"/>
    <w:rsid w:val="00F548E2"/>
    <w:rsid w:val="00F77805"/>
    <w:rsid w:val="00F820E0"/>
    <w:rsid w:val="00F84370"/>
    <w:rsid w:val="00F87E22"/>
    <w:rsid w:val="00FA25A6"/>
    <w:rsid w:val="00FA26EC"/>
    <w:rsid w:val="00FB33CF"/>
    <w:rsid w:val="00FC0EA6"/>
    <w:rsid w:val="00FC0FA4"/>
    <w:rsid w:val="00FC52ED"/>
    <w:rsid w:val="00FC5702"/>
    <w:rsid w:val="00FC5D62"/>
    <w:rsid w:val="00FE3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7AB633"/>
  <w15:docId w15:val="{326E6385-E8F0-44DA-BC89-69944B8D4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16CBA"/>
    <w:rPr>
      <w:rFonts w:ascii="Arial" w:hAnsi="Arial"/>
      <w:lang w:eastAsia="en-US"/>
    </w:rPr>
  </w:style>
  <w:style w:type="paragraph" w:styleId="Heading1">
    <w:name w:val="heading 1"/>
    <w:basedOn w:val="Normal"/>
    <w:next w:val="Normal"/>
    <w:qFormat/>
    <w:rsid w:val="00116CBA"/>
    <w:pPr>
      <w:keepNext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116CBA"/>
    <w:pPr>
      <w:keepNext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116CBA"/>
    <w:pPr>
      <w:keepNext/>
      <w:spacing w:before="240" w:after="60"/>
      <w:outlineLvl w:val="2"/>
    </w:pPr>
    <w:rPr>
      <w:b/>
      <w:sz w:val="24"/>
      <w:lang w:val="en-GB"/>
    </w:rPr>
  </w:style>
  <w:style w:type="paragraph" w:styleId="Heading4">
    <w:name w:val="heading 4"/>
    <w:basedOn w:val="Normal"/>
    <w:next w:val="Normal"/>
    <w:qFormat/>
    <w:rsid w:val="00116CBA"/>
    <w:pPr>
      <w:keepNext/>
      <w:jc w:val="center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116CBA"/>
    <w:pPr>
      <w:keepNext/>
      <w:outlineLvl w:val="4"/>
    </w:pPr>
    <w:rPr>
      <w:i/>
      <w:color w:val="0000FF"/>
      <w:lang w:val="en-US"/>
    </w:rPr>
  </w:style>
  <w:style w:type="paragraph" w:styleId="Heading6">
    <w:name w:val="heading 6"/>
    <w:basedOn w:val="Normal"/>
    <w:next w:val="Normal"/>
    <w:qFormat/>
    <w:rsid w:val="00116CBA"/>
    <w:pPr>
      <w:keepNext/>
      <w:jc w:val="center"/>
      <w:outlineLvl w:val="5"/>
    </w:pPr>
    <w:rPr>
      <w:b/>
      <w:sz w:val="28"/>
    </w:rPr>
  </w:style>
  <w:style w:type="paragraph" w:styleId="Heading7">
    <w:name w:val="heading 7"/>
    <w:basedOn w:val="Normal"/>
    <w:next w:val="Normal"/>
    <w:qFormat/>
    <w:rsid w:val="00116CBA"/>
    <w:pPr>
      <w:keepNext/>
      <w:jc w:val="right"/>
      <w:outlineLvl w:val="6"/>
    </w:pPr>
    <w:rPr>
      <w:b/>
    </w:rPr>
  </w:style>
  <w:style w:type="paragraph" w:styleId="Heading8">
    <w:name w:val="heading 8"/>
    <w:basedOn w:val="Normal"/>
    <w:next w:val="Normal"/>
    <w:qFormat/>
    <w:rsid w:val="00116CBA"/>
    <w:pPr>
      <w:keepNext/>
      <w:outlineLvl w:val="7"/>
    </w:pPr>
    <w:rPr>
      <w:b/>
      <w:i/>
      <w:sz w:val="18"/>
    </w:rPr>
  </w:style>
  <w:style w:type="paragraph" w:styleId="Heading9">
    <w:name w:val="heading 9"/>
    <w:basedOn w:val="Normal"/>
    <w:next w:val="Normal"/>
    <w:qFormat/>
    <w:rsid w:val="00116CBA"/>
    <w:pPr>
      <w:keepNext/>
      <w:outlineLvl w:val="8"/>
    </w:pPr>
    <w:rPr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116CBA"/>
    <w:pPr>
      <w:tabs>
        <w:tab w:val="center" w:pos="4153"/>
        <w:tab w:val="right" w:pos="8306"/>
      </w:tabs>
    </w:pPr>
    <w:rPr>
      <w:lang w:val="en-US"/>
    </w:rPr>
  </w:style>
  <w:style w:type="paragraph" w:styleId="Header">
    <w:name w:val="header"/>
    <w:basedOn w:val="Normal"/>
    <w:rsid w:val="00116CB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116CBA"/>
  </w:style>
  <w:style w:type="paragraph" w:styleId="BodyText">
    <w:name w:val="Body Text"/>
    <w:basedOn w:val="Normal"/>
    <w:rsid w:val="00116CBA"/>
    <w:pPr>
      <w:jc w:val="center"/>
    </w:pPr>
    <w:rPr>
      <w:b/>
    </w:rPr>
  </w:style>
  <w:style w:type="paragraph" w:styleId="BodyText2">
    <w:name w:val="Body Text 2"/>
    <w:basedOn w:val="Normal"/>
    <w:rsid w:val="00116CBA"/>
    <w:pPr>
      <w:jc w:val="center"/>
    </w:pPr>
    <w:rPr>
      <w:b/>
      <w:sz w:val="24"/>
    </w:rPr>
  </w:style>
  <w:style w:type="paragraph" w:styleId="Title">
    <w:name w:val="Title"/>
    <w:basedOn w:val="Normal"/>
    <w:qFormat/>
    <w:rsid w:val="00116CBA"/>
    <w:pPr>
      <w:jc w:val="center"/>
    </w:pPr>
    <w:rPr>
      <w:b/>
      <w:sz w:val="28"/>
    </w:rPr>
  </w:style>
  <w:style w:type="paragraph" w:styleId="TOC1">
    <w:name w:val="toc 1"/>
    <w:basedOn w:val="Normal"/>
    <w:next w:val="Normal"/>
    <w:autoRedefine/>
    <w:semiHidden/>
    <w:rsid w:val="00116CBA"/>
    <w:pPr>
      <w:tabs>
        <w:tab w:val="right" w:pos="9353"/>
      </w:tabs>
      <w:spacing w:before="360"/>
    </w:pPr>
    <w:rPr>
      <w:b/>
      <w:caps/>
      <w:sz w:val="24"/>
      <w:lang w:val="en-GB"/>
    </w:rPr>
  </w:style>
  <w:style w:type="character" w:customStyle="1" w:styleId="a">
    <w:name w:val="À&quot;À"/>
    <w:basedOn w:val="DefaultParagraphFont"/>
    <w:rsid w:val="00116CBA"/>
  </w:style>
  <w:style w:type="paragraph" w:customStyle="1" w:styleId="Legal2">
    <w:name w:val="Legal 2"/>
    <w:rsid w:val="00116CBA"/>
    <w:pPr>
      <w:tabs>
        <w:tab w:val="left" w:pos="-720"/>
      </w:tabs>
      <w:suppressAutoHyphens/>
    </w:pPr>
    <w:rPr>
      <w:sz w:val="28"/>
      <w:lang w:val="en-US" w:eastAsia="en-US"/>
    </w:rPr>
  </w:style>
  <w:style w:type="paragraph" w:styleId="BalloonText">
    <w:name w:val="Balloon Text"/>
    <w:basedOn w:val="Normal"/>
    <w:semiHidden/>
    <w:rsid w:val="00CC3D36"/>
    <w:rPr>
      <w:rFonts w:ascii="Tahoma" w:hAnsi="Tahoma" w:cs="Tahoma"/>
      <w:sz w:val="16"/>
      <w:szCs w:val="16"/>
    </w:rPr>
  </w:style>
  <w:style w:type="character" w:styleId="Hyperlink">
    <w:name w:val="Hyperlink"/>
    <w:rsid w:val="00EA384B"/>
    <w:rPr>
      <w:color w:val="0000FF"/>
      <w:u w:val="single"/>
    </w:rPr>
  </w:style>
  <w:style w:type="character" w:styleId="FollowedHyperlink">
    <w:name w:val="FollowedHyperlink"/>
    <w:rsid w:val="007927A4"/>
    <w:rPr>
      <w:color w:val="800080"/>
      <w:u w:val="single"/>
    </w:rPr>
  </w:style>
  <w:style w:type="character" w:styleId="CommentReference">
    <w:name w:val="annotation reference"/>
    <w:rsid w:val="006C5D21"/>
    <w:rPr>
      <w:sz w:val="16"/>
      <w:szCs w:val="16"/>
    </w:rPr>
  </w:style>
  <w:style w:type="paragraph" w:styleId="CommentText">
    <w:name w:val="annotation text"/>
    <w:basedOn w:val="Normal"/>
    <w:link w:val="CommentTextChar"/>
    <w:rsid w:val="006C5D21"/>
  </w:style>
  <w:style w:type="character" w:customStyle="1" w:styleId="CommentTextChar">
    <w:name w:val="Comment Text Char"/>
    <w:link w:val="CommentText"/>
    <w:rsid w:val="006C5D21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C5D21"/>
    <w:rPr>
      <w:b/>
      <w:bCs/>
    </w:rPr>
  </w:style>
  <w:style w:type="character" w:customStyle="1" w:styleId="CommentSubjectChar">
    <w:name w:val="Comment Subject Char"/>
    <w:link w:val="CommentSubject"/>
    <w:rsid w:val="006C5D21"/>
    <w:rPr>
      <w:rFonts w:ascii="Arial" w:hAnsi="Arial"/>
      <w:b/>
      <w:bCs/>
      <w:lang w:eastAsia="en-US"/>
    </w:rPr>
  </w:style>
  <w:style w:type="character" w:customStyle="1" w:styleId="FooterChar">
    <w:name w:val="Footer Char"/>
    <w:link w:val="Footer"/>
    <w:uiPriority w:val="99"/>
    <w:rsid w:val="00252130"/>
    <w:rPr>
      <w:rFonts w:ascii="Arial" w:hAnsi="Arial"/>
      <w:lang w:val="en-US" w:eastAsia="en-US"/>
    </w:rPr>
  </w:style>
  <w:style w:type="paragraph" w:styleId="Revision">
    <w:name w:val="Revision"/>
    <w:hidden/>
    <w:uiPriority w:val="99"/>
    <w:semiHidden/>
    <w:rsid w:val="003E77B8"/>
    <w:rPr>
      <w:rFonts w:ascii="Arial" w:hAnsi="Arial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E62F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12A0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3615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90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.unisa.edu.au/siteassets/human-resources/ptc/files/procedures/safety-and-wellbeing/induction_and_training.pdf" TargetMode="External"/><Relationship Id="rId13" Type="http://schemas.openxmlformats.org/officeDocument/2006/relationships/hyperlink" Target="https://safety.unisa.edu.au/unisa/" TargetMode="External"/><Relationship Id="rId18" Type="http://schemas.openxmlformats.org/officeDocument/2006/relationships/hyperlink" Target="https://bpi.unisa.edu.au/suite/tempo/actions/item/koBENnJnQZs7XavkrLzR2rXsYtmS5DIdeIgXY-MTrslx5IPjLU0Z5uVXI4j_ple3yD5pNH-zh9AaEa7qxGELNY4mBaIt_NgXRpByQ" TargetMode="External"/><Relationship Id="rId26" Type="http://schemas.openxmlformats.org/officeDocument/2006/relationships/hyperlink" Target="https://i.unisa.edu.au/siteassets/human-resources/ptc/files/forms/safety-and-wellbeing/whs82.doc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i.unisa.edu.au/staff/ptc/safety-and-wellbeing/injury-management/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i.unisa.edu.au/staff/ptc/resources/whs-resources/whs-system-procedures/" TargetMode="External"/><Relationship Id="rId17" Type="http://schemas.openxmlformats.org/officeDocument/2006/relationships/hyperlink" Target="https://lo.unisa.edu.au/enrol/index.php?id=15394" TargetMode="External"/><Relationship Id="rId25" Type="http://schemas.openxmlformats.org/officeDocument/2006/relationships/hyperlink" Target="https://i.unisa.edu.au/staff/ptc/safety-and-wellbeing/wellbeing/employee-assistance-program/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lo.unisa.edu.au/enrol/index.php?id=15399" TargetMode="External"/><Relationship Id="rId20" Type="http://schemas.openxmlformats.org/officeDocument/2006/relationships/hyperlink" Target="https://i.unisa.edu.au/staff/ptc/resources/whs-resources/disability-resources/" TargetMode="External"/><Relationship Id="rId29" Type="http://schemas.openxmlformats.org/officeDocument/2006/relationships/hyperlink" Target="http://i.unisa.edu.au/siteassets/human-resources/ptc/files/forms/safety-and-wellbeing/whs13.docx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.unisa.edu.au/staff/ptc/safety-and-wellbeing/" TargetMode="External"/><Relationship Id="rId24" Type="http://schemas.openxmlformats.org/officeDocument/2006/relationships/hyperlink" Target="https://i.unisa.edu.au/siteassets/human-resources/ptc/files/procedures/safety-and-wellbeing/first_aid_in_workplace.pdf" TargetMode="External"/><Relationship Id="rId32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hyperlink" Target="http://i.unisa.edu.au/staff/ptc/safety-and-wellbeing/induction-and-training/" TargetMode="External"/><Relationship Id="rId23" Type="http://schemas.openxmlformats.org/officeDocument/2006/relationships/hyperlink" Target="http://i.unisa.edu.au/siteassets/human-resources/ptc/files/forms/safety-and-wellbeing/whs13.docx" TargetMode="External"/><Relationship Id="rId28" Type="http://schemas.openxmlformats.org/officeDocument/2006/relationships/hyperlink" Target="https://i.unisa.edu.au/staff/facilities/security/safezone/" TargetMode="External"/><Relationship Id="rId10" Type="http://schemas.openxmlformats.org/officeDocument/2006/relationships/hyperlink" Target="http://i.unisa.edu.au/staff/ptc/safety-and-wellbeing/responsibilities/" TargetMode="External"/><Relationship Id="rId19" Type="http://schemas.openxmlformats.org/officeDocument/2006/relationships/hyperlink" Target="http://i.unisa.edu.au/siteassets/human-resources/ptc/files/guidelines/safety-and-wellbeing/workpace_software.pdf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i.unisa.edu.au/staff/ptc/safety-and-wellbeing/policy-and-planning/" TargetMode="External"/><Relationship Id="rId14" Type="http://schemas.openxmlformats.org/officeDocument/2006/relationships/hyperlink" Target="https://i.unisa.edu.au/siteassets/human-resources/ptc/files/procedures/safety-and-wellbeing/incident_hazard_reporting_investigation.pdf/" TargetMode="External"/><Relationship Id="rId22" Type="http://schemas.openxmlformats.org/officeDocument/2006/relationships/hyperlink" Target="https://i.unisa.edu.au/siteassets/human-resources/ptc/files/procedures/safety-and-wellbeing/induction_and_training.pdf" TargetMode="External"/><Relationship Id="rId27" Type="http://schemas.openxmlformats.org/officeDocument/2006/relationships/hyperlink" Target="https://www.unisa.edu.au/visit/Smoke-Free-Campus/" TargetMode="External"/><Relationship Id="rId30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FCDE80A12FD43848C9D521827D619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AA10C-8FBF-4E78-8FF5-E2645F9E31F9}"/>
      </w:docPartPr>
      <w:docPartBody>
        <w:p w:rsidR="00D40745" w:rsidRDefault="009D4A9E" w:rsidP="009D4A9E">
          <w:pPr>
            <w:pStyle w:val="0FCDE80A12FD43848C9D521827D619511"/>
          </w:pPr>
          <w:r>
            <w:rPr>
              <w:rStyle w:val="PlaceholderText"/>
              <w:sz w:val="16"/>
              <w:szCs w:val="16"/>
            </w:rPr>
            <w:t>Enter date</w:t>
          </w:r>
          <w:r w:rsidRPr="002A6955">
            <w:rPr>
              <w:rStyle w:val="PlaceholderText"/>
            </w:rPr>
            <w:t>.</w:t>
          </w:r>
        </w:p>
      </w:docPartBody>
    </w:docPart>
    <w:docPart>
      <w:docPartPr>
        <w:name w:val="6BB6D11DFDB2410285D589F919201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C454F3-47B0-4C9A-AB6E-F6CAA6296C94}"/>
      </w:docPartPr>
      <w:docPartBody>
        <w:p w:rsidR="00D40745" w:rsidRDefault="009D4A9E" w:rsidP="009D4A9E">
          <w:pPr>
            <w:pStyle w:val="6BB6D11DFDB2410285D589F919201B2A"/>
          </w:pPr>
          <w:r w:rsidRPr="00F3615C">
            <w:rPr>
              <w:rStyle w:val="PlaceholderText"/>
              <w:sz w:val="16"/>
              <w:szCs w:val="16"/>
            </w:rPr>
            <w:t>Enter details</w:t>
          </w:r>
        </w:p>
      </w:docPartBody>
    </w:docPart>
    <w:docPart>
      <w:docPartPr>
        <w:name w:val="BA3C0E07D4054CE282C54E4A04F0A7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34819-6436-4A0F-A530-6B4D912AFB8E}"/>
      </w:docPartPr>
      <w:docPartBody>
        <w:p w:rsidR="00D40745" w:rsidRDefault="009D4A9E" w:rsidP="009D4A9E">
          <w:pPr>
            <w:pStyle w:val="BA3C0E07D4054CE282C54E4A04F0A771"/>
          </w:pPr>
          <w:r w:rsidRPr="00F3615C">
            <w:rPr>
              <w:rStyle w:val="PlaceholderText"/>
              <w:sz w:val="16"/>
              <w:szCs w:val="16"/>
            </w:rPr>
            <w:t>Enter details.</w:t>
          </w:r>
        </w:p>
      </w:docPartBody>
    </w:docPart>
    <w:docPart>
      <w:docPartPr>
        <w:name w:val="AB18F7243F64469A8D71F569FD435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73A44-CC82-46A8-BA95-3160793D7FBD}"/>
      </w:docPartPr>
      <w:docPartBody>
        <w:p w:rsidR="00D40745" w:rsidRDefault="009D4A9E" w:rsidP="009D4A9E">
          <w:pPr>
            <w:pStyle w:val="AB18F7243F64469A8D71F569FD4352C2"/>
          </w:pPr>
          <w:r>
            <w:rPr>
              <w:rStyle w:val="PlaceholderText"/>
              <w:sz w:val="16"/>
              <w:szCs w:val="16"/>
            </w:rPr>
            <w:t>Enter date</w:t>
          </w:r>
          <w:r w:rsidRPr="002A6955">
            <w:rPr>
              <w:rStyle w:val="PlaceholderText"/>
            </w:rPr>
            <w:t>.</w:t>
          </w:r>
        </w:p>
      </w:docPartBody>
    </w:docPart>
    <w:docPart>
      <w:docPartPr>
        <w:name w:val="B0CCE51BC5CA4C04A9FBD3C800439A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792B75-84A1-44BB-A611-87E3BFDE5B51}"/>
      </w:docPartPr>
      <w:docPartBody>
        <w:p w:rsidR="00D40745" w:rsidRDefault="009D4A9E" w:rsidP="009D4A9E">
          <w:pPr>
            <w:pStyle w:val="B0CCE51BC5CA4C04A9FBD3C800439A16"/>
          </w:pPr>
          <w:r>
            <w:rPr>
              <w:rStyle w:val="PlaceholderText"/>
              <w:sz w:val="16"/>
              <w:szCs w:val="16"/>
            </w:rPr>
            <w:t>Enter details</w:t>
          </w:r>
          <w:r w:rsidRPr="002A6955">
            <w:rPr>
              <w:rStyle w:val="PlaceholderText"/>
            </w:rPr>
            <w:t>.</w:t>
          </w:r>
        </w:p>
      </w:docPartBody>
    </w:docPart>
    <w:docPart>
      <w:docPartPr>
        <w:name w:val="2ABE0C317F124F42A77A8C517CB3AD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FEB582-17DD-4F47-A27C-EA583724A61F}"/>
      </w:docPartPr>
      <w:docPartBody>
        <w:p w:rsidR="00D40745" w:rsidRDefault="009D4A9E" w:rsidP="009D4A9E">
          <w:pPr>
            <w:pStyle w:val="2ABE0C317F124F42A77A8C517CB3AD1B"/>
          </w:pPr>
          <w:r w:rsidRPr="00F3615C">
            <w:rPr>
              <w:rStyle w:val="PlaceholderText"/>
              <w:sz w:val="16"/>
              <w:szCs w:val="16"/>
            </w:rPr>
            <w:t>Enter details</w:t>
          </w:r>
        </w:p>
      </w:docPartBody>
    </w:docPart>
    <w:docPart>
      <w:docPartPr>
        <w:name w:val="17F80AE0FCE544D7AA2F2B536B05C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48069-8B32-40C3-83C7-0A9AF765C1BC}"/>
      </w:docPartPr>
      <w:docPartBody>
        <w:p w:rsidR="00D40745" w:rsidRDefault="009D4A9E" w:rsidP="009D4A9E">
          <w:pPr>
            <w:pStyle w:val="17F80AE0FCE544D7AA2F2B536B05CA98"/>
          </w:pPr>
          <w:r w:rsidRPr="00F3615C">
            <w:rPr>
              <w:rStyle w:val="PlaceholderText"/>
              <w:sz w:val="16"/>
              <w:szCs w:val="16"/>
            </w:rPr>
            <w:t>Enter details</w:t>
          </w:r>
        </w:p>
      </w:docPartBody>
    </w:docPart>
    <w:docPart>
      <w:docPartPr>
        <w:name w:val="2BC2FFD60A7047DC88DDF17328278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EE6D70-67CA-47C7-9EAF-5C0A9ED24B6F}"/>
      </w:docPartPr>
      <w:docPartBody>
        <w:p w:rsidR="00D40745" w:rsidRDefault="009D4A9E" w:rsidP="009D4A9E">
          <w:pPr>
            <w:pStyle w:val="2BC2FFD60A7047DC88DDF17328278B50"/>
          </w:pPr>
          <w:r w:rsidRPr="00F3615C">
            <w:rPr>
              <w:rStyle w:val="PlaceholderText"/>
              <w:sz w:val="16"/>
              <w:szCs w:val="16"/>
            </w:rPr>
            <w:t>Enter details</w:t>
          </w:r>
        </w:p>
      </w:docPartBody>
    </w:docPart>
    <w:docPart>
      <w:docPartPr>
        <w:name w:val="8ECBCEB28DD446E3827AE422B5067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66007-F85C-4433-8920-4565C18D9B12}"/>
      </w:docPartPr>
      <w:docPartBody>
        <w:p w:rsidR="00D40745" w:rsidRDefault="009D4A9E" w:rsidP="009D4A9E">
          <w:pPr>
            <w:pStyle w:val="8ECBCEB28DD446E3827AE422B5067091"/>
          </w:pPr>
          <w:r w:rsidRPr="00F3615C">
            <w:rPr>
              <w:rStyle w:val="PlaceholderText"/>
              <w:sz w:val="16"/>
              <w:szCs w:val="16"/>
            </w:rPr>
            <w:t>Enter details</w:t>
          </w:r>
        </w:p>
      </w:docPartBody>
    </w:docPart>
    <w:docPart>
      <w:docPartPr>
        <w:name w:val="D0E5F525101546E59600F06E25D7D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A7EB85-589F-4C38-9CB9-1889A8EE4476}"/>
      </w:docPartPr>
      <w:docPartBody>
        <w:p w:rsidR="00D40745" w:rsidRDefault="009D4A9E" w:rsidP="009D4A9E">
          <w:pPr>
            <w:pStyle w:val="D0E5F525101546E59600F06E25D7D35A"/>
          </w:pPr>
          <w:r>
            <w:rPr>
              <w:rStyle w:val="PlaceholderText"/>
              <w:sz w:val="16"/>
              <w:szCs w:val="16"/>
            </w:rPr>
            <w:t>Enter date</w:t>
          </w:r>
          <w:r w:rsidRPr="002A6955">
            <w:rPr>
              <w:rStyle w:val="PlaceholderText"/>
            </w:rPr>
            <w:t>.</w:t>
          </w:r>
        </w:p>
      </w:docPartBody>
    </w:docPart>
    <w:docPart>
      <w:docPartPr>
        <w:name w:val="2362C1096B3E4BFE948A5884FF347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EB5A23-EEDB-41F1-984E-5CB9F32FB718}"/>
      </w:docPartPr>
      <w:docPartBody>
        <w:p w:rsidR="00D40745" w:rsidRDefault="009D4A9E" w:rsidP="009D4A9E">
          <w:pPr>
            <w:pStyle w:val="2362C1096B3E4BFE948A5884FF347A08"/>
          </w:pPr>
          <w:r>
            <w:rPr>
              <w:rStyle w:val="PlaceholderText"/>
              <w:sz w:val="16"/>
              <w:szCs w:val="16"/>
            </w:rPr>
            <w:t>Enter date</w:t>
          </w:r>
          <w:r w:rsidRPr="002A6955">
            <w:rPr>
              <w:rStyle w:val="PlaceholderText"/>
            </w:rPr>
            <w:t>.</w:t>
          </w:r>
        </w:p>
      </w:docPartBody>
    </w:docPart>
    <w:docPart>
      <w:docPartPr>
        <w:name w:val="E641BFADC9414B889D7C9E11A0764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A00CA2-4CB5-4672-9711-26703ADD986C}"/>
      </w:docPartPr>
      <w:docPartBody>
        <w:p w:rsidR="0093112D" w:rsidRDefault="00D40745" w:rsidP="00D40745">
          <w:pPr>
            <w:pStyle w:val="E641BFADC9414B889D7C9E11A0764839"/>
          </w:pPr>
          <w:r>
            <w:rPr>
              <w:rStyle w:val="PlaceholderText"/>
              <w:sz w:val="16"/>
              <w:szCs w:val="16"/>
            </w:rPr>
            <w:t>Enter details</w:t>
          </w:r>
          <w:r w:rsidRPr="002A6955">
            <w:rPr>
              <w:rStyle w:val="PlaceholderText"/>
            </w:rPr>
            <w:t>.</w:t>
          </w:r>
        </w:p>
      </w:docPartBody>
    </w:docPart>
    <w:docPart>
      <w:docPartPr>
        <w:name w:val="2FA46D944E624C87801FA9BB564772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BC1B57-0CD1-4619-9920-1453912276FC}"/>
      </w:docPartPr>
      <w:docPartBody>
        <w:p w:rsidR="0093112D" w:rsidRDefault="00D40745" w:rsidP="00D40745">
          <w:pPr>
            <w:pStyle w:val="2FA46D944E624C87801FA9BB56477206"/>
          </w:pPr>
          <w:r>
            <w:rPr>
              <w:rStyle w:val="PlaceholderText"/>
              <w:sz w:val="16"/>
              <w:szCs w:val="16"/>
            </w:rPr>
            <w:t>Enter details</w:t>
          </w:r>
          <w:r w:rsidRPr="002A6955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ZapfDingbat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4A9E"/>
    <w:rsid w:val="0093112D"/>
    <w:rsid w:val="009D4A9E"/>
    <w:rsid w:val="00C65ED2"/>
    <w:rsid w:val="00D40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0745"/>
    <w:rPr>
      <w:color w:val="808080"/>
    </w:rPr>
  </w:style>
  <w:style w:type="paragraph" w:customStyle="1" w:styleId="6BB6D11DFDB2410285D589F919201B2A">
    <w:name w:val="6BB6D11DFDB2410285D589F919201B2A"/>
    <w:rsid w:val="009D4A9E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/>
    </w:rPr>
  </w:style>
  <w:style w:type="paragraph" w:customStyle="1" w:styleId="BA3C0E07D4054CE282C54E4A04F0A771">
    <w:name w:val="BA3C0E07D4054CE282C54E4A04F0A771"/>
    <w:rsid w:val="009D4A9E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/>
    </w:rPr>
  </w:style>
  <w:style w:type="paragraph" w:customStyle="1" w:styleId="AB18F7243F64469A8D71F569FD4352C2">
    <w:name w:val="AB18F7243F64469A8D71F569FD4352C2"/>
    <w:rsid w:val="009D4A9E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/>
    </w:rPr>
  </w:style>
  <w:style w:type="paragraph" w:customStyle="1" w:styleId="B0CCE51BC5CA4C04A9FBD3C800439A16">
    <w:name w:val="B0CCE51BC5CA4C04A9FBD3C800439A16"/>
    <w:rsid w:val="009D4A9E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/>
    </w:rPr>
  </w:style>
  <w:style w:type="paragraph" w:customStyle="1" w:styleId="0FCDE80A12FD43848C9D521827D619511">
    <w:name w:val="0FCDE80A12FD43848C9D521827D619511"/>
    <w:rsid w:val="009D4A9E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/>
    </w:rPr>
  </w:style>
  <w:style w:type="paragraph" w:customStyle="1" w:styleId="2ABE0C317F124F42A77A8C517CB3AD1B">
    <w:name w:val="2ABE0C317F124F42A77A8C517CB3AD1B"/>
    <w:rsid w:val="009D4A9E"/>
  </w:style>
  <w:style w:type="paragraph" w:customStyle="1" w:styleId="17F80AE0FCE544D7AA2F2B536B05CA98">
    <w:name w:val="17F80AE0FCE544D7AA2F2B536B05CA98"/>
    <w:rsid w:val="009D4A9E"/>
  </w:style>
  <w:style w:type="paragraph" w:customStyle="1" w:styleId="2BC2FFD60A7047DC88DDF17328278B50">
    <w:name w:val="2BC2FFD60A7047DC88DDF17328278B50"/>
    <w:rsid w:val="009D4A9E"/>
  </w:style>
  <w:style w:type="paragraph" w:customStyle="1" w:styleId="8ECBCEB28DD446E3827AE422B5067091">
    <w:name w:val="8ECBCEB28DD446E3827AE422B5067091"/>
    <w:rsid w:val="009D4A9E"/>
  </w:style>
  <w:style w:type="paragraph" w:customStyle="1" w:styleId="D0E5F525101546E59600F06E25D7D35A">
    <w:name w:val="D0E5F525101546E59600F06E25D7D35A"/>
    <w:rsid w:val="009D4A9E"/>
  </w:style>
  <w:style w:type="paragraph" w:customStyle="1" w:styleId="2362C1096B3E4BFE948A5884FF347A08">
    <w:name w:val="2362C1096B3E4BFE948A5884FF347A08"/>
    <w:rsid w:val="009D4A9E"/>
  </w:style>
  <w:style w:type="paragraph" w:customStyle="1" w:styleId="E641BFADC9414B889D7C9E11A0764839">
    <w:name w:val="E641BFADC9414B889D7C9E11A0764839"/>
    <w:rsid w:val="00D40745"/>
  </w:style>
  <w:style w:type="paragraph" w:customStyle="1" w:styleId="2FA46D944E624C87801FA9BB56477206">
    <w:name w:val="2FA46D944E624C87801FA9BB56477206"/>
    <w:rsid w:val="00D407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549</Words>
  <Characters>3292</Characters>
  <Application>Microsoft Office Word</Application>
  <DocSecurity>0</DocSecurity>
  <Lines>100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SW Induction Checklist</vt:lpstr>
    </vt:vector>
  </TitlesOfParts>
  <Company>UniSA</Company>
  <LinksUpToDate>false</LinksUpToDate>
  <CharactersWithSpaces>3843</CharactersWithSpaces>
  <SharedDoc>false</SharedDoc>
  <HLinks>
    <vt:vector size="18" baseType="variant">
      <vt:variant>
        <vt:i4>7274539</vt:i4>
      </vt:variant>
      <vt:variant>
        <vt:i4>9</vt:i4>
      </vt:variant>
      <vt:variant>
        <vt:i4>0</vt:i4>
      </vt:variant>
      <vt:variant>
        <vt:i4>5</vt:i4>
      </vt:variant>
      <vt:variant>
        <vt:lpwstr>http://www.unisa.edu.au/ists/ithelpdesk/telephoneservices/documents/malicious calls and bomb threats procedure.pdf</vt:lpwstr>
      </vt:variant>
      <vt:variant>
        <vt:lpwstr/>
      </vt:variant>
      <vt:variant>
        <vt:i4>4063329</vt:i4>
      </vt:variant>
      <vt:variant>
        <vt:i4>6</vt:i4>
      </vt:variant>
      <vt:variant>
        <vt:i4>0</vt:i4>
      </vt:variant>
      <vt:variant>
        <vt:i4>5</vt:i4>
      </vt:variant>
      <vt:variant>
        <vt:lpwstr>https://my.unisa.edu.au/Public/SingleSignOn/GenerateURL.aspx?app=e3Learning</vt:lpwstr>
      </vt:variant>
      <vt:variant>
        <vt:lpwstr/>
      </vt:variant>
      <vt:variant>
        <vt:i4>7995451</vt:i4>
      </vt:variant>
      <vt:variant>
        <vt:i4>3</vt:i4>
      </vt:variant>
      <vt:variant>
        <vt:i4>0</vt:i4>
      </vt:variant>
      <vt:variant>
        <vt:i4>5</vt:i4>
      </vt:variant>
      <vt:variant>
        <vt:lpwstr>http://www.unisa.edu.au/policies/policies/corporate/c06.as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HSW Induction Checklist</dc:title>
  <dc:creator>Gordon Colquhoun</dc:creator>
  <cp:lastModifiedBy>Pam Gomes</cp:lastModifiedBy>
  <cp:revision>20</cp:revision>
  <cp:lastPrinted>2014-05-25T23:11:00Z</cp:lastPrinted>
  <dcterms:created xsi:type="dcterms:W3CDTF">2024-03-04T03:53:00Z</dcterms:created>
  <dcterms:modified xsi:type="dcterms:W3CDTF">2024-03-05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63c71453e71dea8155d7ca47a6965634dd80b1f3bf54e9747a78887c679037</vt:lpwstr>
  </property>
</Properties>
</file>